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5F1405" w14:textId="7B3BE358" w:rsidR="00095E6E" w:rsidRDefault="00EA012A" w:rsidP="00EA012A">
      <w:pPr>
        <w:pStyle w:val="Title"/>
        <w:rPr>
          <w:lang w:val="en-US"/>
        </w:rPr>
      </w:pPr>
      <w:r>
        <w:rPr>
          <w:lang w:val="en-US"/>
        </w:rPr>
        <w:t>Airbnb data pipeline using Apache Airflow</w:t>
      </w:r>
    </w:p>
    <w:p w14:paraId="438D98B6" w14:textId="45066EA3" w:rsidR="00EA012A" w:rsidRDefault="00EA012A" w:rsidP="00EA012A">
      <w:pPr>
        <w:rPr>
          <w:lang w:val="en-US"/>
        </w:rPr>
      </w:pPr>
      <w:r>
        <w:rPr>
          <w:lang w:val="en-US"/>
        </w:rPr>
        <w:t>By Roger Yu 10906675</w:t>
      </w:r>
    </w:p>
    <w:p w14:paraId="22CF46B9" w14:textId="77777777" w:rsidR="00EA012A" w:rsidRDefault="00EA012A">
      <w:pPr>
        <w:rPr>
          <w:lang w:val="en-US"/>
        </w:rPr>
      </w:pPr>
      <w:r>
        <w:rPr>
          <w:lang w:val="en-US"/>
        </w:rPr>
        <w:br w:type="page"/>
      </w:r>
    </w:p>
    <w:p w14:paraId="3D998169" w14:textId="0F49AE5E" w:rsidR="00EA012A" w:rsidRDefault="00EA012A" w:rsidP="00EA012A">
      <w:pPr>
        <w:pStyle w:val="Heading1"/>
        <w:rPr>
          <w:lang w:val="en-US"/>
        </w:rPr>
      </w:pPr>
      <w:r>
        <w:rPr>
          <w:lang w:val="en-US"/>
        </w:rPr>
        <w:lastRenderedPageBreak/>
        <w:t>Introduction</w:t>
      </w:r>
    </w:p>
    <w:p w14:paraId="18B2FEA7" w14:textId="25E0107B" w:rsidR="00EA012A" w:rsidRDefault="00EA012A" w:rsidP="00EA012A">
      <w:pPr>
        <w:rPr>
          <w:lang w:val="en-US"/>
        </w:rPr>
      </w:pPr>
    </w:p>
    <w:p w14:paraId="1FE500EC" w14:textId="7CC1FE64" w:rsidR="00EA012A" w:rsidRDefault="00EA012A" w:rsidP="00EA012A">
      <w:pPr>
        <w:pStyle w:val="Heading1"/>
        <w:rPr>
          <w:lang w:val="en-US"/>
        </w:rPr>
      </w:pPr>
      <w:r>
        <w:rPr>
          <w:lang w:val="en-US"/>
        </w:rPr>
        <w:t>Data summary</w:t>
      </w:r>
    </w:p>
    <w:p w14:paraId="39494621" w14:textId="4B1426F2" w:rsidR="00EA012A" w:rsidRDefault="00EA012A" w:rsidP="00EA012A">
      <w:pPr>
        <w:rPr>
          <w:lang w:val="en-US"/>
        </w:rPr>
      </w:pPr>
    </w:p>
    <w:p w14:paraId="5F26EC47" w14:textId="33AAD708" w:rsidR="00EA012A" w:rsidRDefault="00EA012A" w:rsidP="00EA012A">
      <w:pPr>
        <w:pStyle w:val="Heading1"/>
        <w:rPr>
          <w:lang w:val="en-US"/>
        </w:rPr>
      </w:pPr>
      <w:r>
        <w:rPr>
          <w:lang w:val="en-US"/>
        </w:rPr>
        <w:t>Data pipeline</w:t>
      </w:r>
    </w:p>
    <w:p w14:paraId="6C623F3E" w14:textId="4BF2A1F8" w:rsidR="00EA012A" w:rsidRDefault="00EA012A" w:rsidP="00EA012A">
      <w:pPr>
        <w:pStyle w:val="Heading2"/>
        <w:rPr>
          <w:lang w:val="en-US"/>
        </w:rPr>
      </w:pPr>
      <w:r>
        <w:rPr>
          <w:lang w:val="en-US"/>
        </w:rPr>
        <w:t>Project set up</w:t>
      </w:r>
    </w:p>
    <w:p w14:paraId="6920547D" w14:textId="68BAED09" w:rsidR="00180190" w:rsidRDefault="00180190" w:rsidP="00CF2256">
      <w:pPr>
        <w:pStyle w:val="Heading3"/>
        <w:rPr>
          <w:lang w:val="en-US"/>
        </w:rPr>
      </w:pPr>
      <w:r>
        <w:rPr>
          <w:lang w:val="en-US"/>
        </w:rPr>
        <w:t>Create schemas</w:t>
      </w:r>
    </w:p>
    <w:p w14:paraId="363C8EA5" w14:textId="5B4E625C" w:rsidR="00EA012A" w:rsidRPr="00180190" w:rsidRDefault="006209CF" w:rsidP="00180190">
      <w:pPr>
        <w:rPr>
          <w:lang w:val="en-US"/>
        </w:rPr>
      </w:pPr>
      <w:r w:rsidRPr="00180190">
        <w:rPr>
          <w:lang w:val="en-US"/>
        </w:rPr>
        <w:t xml:space="preserve">In </w:t>
      </w:r>
      <w:proofErr w:type="spellStart"/>
      <w:r w:rsidRPr="00180190">
        <w:rPr>
          <w:lang w:val="en-US"/>
        </w:rPr>
        <w:t>DBeaver</w:t>
      </w:r>
      <w:proofErr w:type="spellEnd"/>
      <w:r w:rsidRPr="00180190">
        <w:rPr>
          <w:lang w:val="en-US"/>
        </w:rPr>
        <w:t>, create schemas</w:t>
      </w:r>
    </w:p>
    <w:p w14:paraId="247FD280" w14:textId="5B27EAD6" w:rsidR="00180190" w:rsidRDefault="00CF2256" w:rsidP="00CF2256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raw</w:t>
      </w:r>
    </w:p>
    <w:p w14:paraId="2568EB1C" w14:textId="0910B430" w:rsidR="00CF2256" w:rsidRDefault="00CF2256" w:rsidP="00CF2256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star</w:t>
      </w:r>
    </w:p>
    <w:p w14:paraId="60DD4684" w14:textId="42695A04" w:rsidR="00CF2256" w:rsidRPr="00CF2256" w:rsidRDefault="00CF2256" w:rsidP="00CF2256">
      <w:pPr>
        <w:pStyle w:val="ListParagraph"/>
        <w:numPr>
          <w:ilvl w:val="0"/>
          <w:numId w:val="3"/>
        </w:numPr>
        <w:rPr>
          <w:lang w:val="en-US"/>
        </w:rPr>
      </w:pPr>
      <w:proofErr w:type="spellStart"/>
      <w:r>
        <w:rPr>
          <w:lang w:val="en-US"/>
        </w:rPr>
        <w:t>data_mart</w:t>
      </w:r>
      <w:proofErr w:type="spellEnd"/>
    </w:p>
    <w:p w14:paraId="482CED84" w14:textId="53252A40" w:rsidR="00EA012A" w:rsidRDefault="00EA012A" w:rsidP="00EA012A">
      <w:pPr>
        <w:pStyle w:val="Heading2"/>
        <w:rPr>
          <w:lang w:val="en-US"/>
        </w:rPr>
      </w:pPr>
      <w:r>
        <w:rPr>
          <w:lang w:val="en-US"/>
        </w:rPr>
        <w:t>Requirements</w:t>
      </w:r>
    </w:p>
    <w:p w14:paraId="53D2B33D" w14:textId="77777777" w:rsidR="00EA012A" w:rsidRPr="00EA012A" w:rsidRDefault="00EA012A" w:rsidP="00EA012A">
      <w:pPr>
        <w:rPr>
          <w:lang w:val="en-US"/>
        </w:rPr>
      </w:pPr>
    </w:p>
    <w:p w14:paraId="3C081C5B" w14:textId="636D1F9A" w:rsidR="00EA012A" w:rsidRDefault="00EA012A" w:rsidP="00EA012A">
      <w:pPr>
        <w:pStyle w:val="Heading2"/>
        <w:rPr>
          <w:lang w:val="en-US"/>
        </w:rPr>
      </w:pPr>
      <w:r>
        <w:rPr>
          <w:lang w:val="en-US"/>
        </w:rPr>
        <w:t>Star Schema</w:t>
      </w:r>
    </w:p>
    <w:p w14:paraId="32445234" w14:textId="02126657" w:rsidR="00EA012A" w:rsidRDefault="00EA012A" w:rsidP="00EA012A">
      <w:pPr>
        <w:rPr>
          <w:lang w:val="en-US"/>
        </w:rPr>
      </w:pPr>
    </w:p>
    <w:p w14:paraId="134DF3C3" w14:textId="74F789C4" w:rsidR="000C762A" w:rsidRDefault="00EA012A" w:rsidP="000C762A">
      <w:pPr>
        <w:pStyle w:val="Heading2"/>
        <w:rPr>
          <w:lang w:val="en-US"/>
        </w:rPr>
      </w:pPr>
      <w:r>
        <w:rPr>
          <w:lang w:val="en-US"/>
        </w:rPr>
        <w:t>DAGs</w:t>
      </w:r>
    </w:p>
    <w:p w14:paraId="01C04E34" w14:textId="3846E863" w:rsidR="00CF2256" w:rsidRDefault="00CF2256" w:rsidP="00CF2256">
      <w:pPr>
        <w:pStyle w:val="Heading3"/>
        <w:rPr>
          <w:lang w:val="en-US"/>
        </w:rPr>
      </w:pPr>
      <w:r>
        <w:rPr>
          <w:lang w:val="en-US"/>
        </w:rPr>
        <w:t>Functions</w:t>
      </w:r>
    </w:p>
    <w:p w14:paraId="1B337E9C" w14:textId="0B0E6085" w:rsidR="00B5149E" w:rsidRDefault="00B5149E" w:rsidP="00CF2256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drop nulls (pandas)</w:t>
      </w:r>
    </w:p>
    <w:p w14:paraId="23BC66AA" w14:textId="644DB75C" w:rsidR="00CF2256" w:rsidRDefault="00CF2256" w:rsidP="00CF2256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set column as primary key</w:t>
      </w:r>
      <w:r w:rsidR="0037729A">
        <w:rPr>
          <w:lang w:val="en-US"/>
        </w:rPr>
        <w:t xml:space="preserve"> (</w:t>
      </w:r>
      <w:proofErr w:type="spellStart"/>
      <w:r w:rsidR="0037729A">
        <w:rPr>
          <w:lang w:val="en-US"/>
        </w:rPr>
        <w:t>postgres</w:t>
      </w:r>
      <w:proofErr w:type="spellEnd"/>
      <w:r w:rsidR="0037729A">
        <w:rPr>
          <w:lang w:val="en-US"/>
        </w:rPr>
        <w:t>)</w:t>
      </w:r>
    </w:p>
    <w:p w14:paraId="0754B210" w14:textId="1480272E" w:rsidR="00B5149E" w:rsidRPr="0037729A" w:rsidRDefault="00B5149E" w:rsidP="00F834DA">
      <w:pPr>
        <w:pStyle w:val="ListParagraph"/>
        <w:numPr>
          <w:ilvl w:val="0"/>
          <w:numId w:val="3"/>
        </w:numPr>
        <w:rPr>
          <w:lang w:val="en-US"/>
        </w:rPr>
      </w:pPr>
      <w:proofErr w:type="spellStart"/>
      <w:r w:rsidRPr="00B5149E">
        <w:rPr>
          <w:lang w:val="en-US"/>
        </w:rPr>
        <w:t>PostgresOperator</w:t>
      </w:r>
      <w:proofErr w:type="spellEnd"/>
      <w:r w:rsidRPr="00B5149E">
        <w:rPr>
          <w:lang w:val="en-US"/>
        </w:rPr>
        <w:t xml:space="preserve"> to add a primary key</w:t>
      </w:r>
      <w:r w:rsidRPr="00B5149E">
        <w:rPr>
          <w:lang w:val="en-US"/>
        </w:rPr>
        <w:br/>
      </w:r>
      <w:r w:rsidRPr="00B5149E">
        <w:rPr>
          <w:rFonts w:ascii="Courier New" w:hAnsi="Courier New" w:cs="Courier New"/>
          <w:lang w:val="en-US"/>
        </w:rPr>
        <w:t xml:space="preserve">ALTER TABLE </w:t>
      </w:r>
      <w:proofErr w:type="spellStart"/>
      <w:r w:rsidRPr="00B5149E">
        <w:rPr>
          <w:rFonts w:ascii="Courier New" w:hAnsi="Courier New" w:cs="Courier New"/>
          <w:lang w:val="en-US"/>
        </w:rPr>
        <w:t>table_name</w:t>
      </w:r>
      <w:proofErr w:type="spellEnd"/>
      <w:r w:rsidRPr="00B5149E">
        <w:rPr>
          <w:rFonts w:ascii="Courier New" w:hAnsi="Courier New" w:cs="Courier New"/>
          <w:lang w:val="en-US"/>
        </w:rPr>
        <w:t xml:space="preserve"> ADD PRIMARY KEY (column_1, column_2</w:t>
      </w:r>
      <w:proofErr w:type="gramStart"/>
      <w:r w:rsidRPr="00B5149E">
        <w:rPr>
          <w:rFonts w:ascii="Courier New" w:hAnsi="Courier New" w:cs="Courier New"/>
          <w:lang w:val="en-US"/>
        </w:rPr>
        <w:t>);</w:t>
      </w:r>
      <w:proofErr w:type="gramEnd"/>
    </w:p>
    <w:p w14:paraId="136BD2A0" w14:textId="23C919A1" w:rsidR="0037729A" w:rsidRDefault="000C762A" w:rsidP="000C762A">
      <w:pPr>
        <w:pStyle w:val="Heading3"/>
        <w:rPr>
          <w:lang w:val="en-US"/>
        </w:rPr>
      </w:pPr>
      <w:r>
        <w:rPr>
          <w:lang w:val="en-US"/>
        </w:rPr>
        <w:t>Control</w:t>
      </w:r>
    </w:p>
    <w:p w14:paraId="74E8ED4F" w14:textId="6CB2A39A" w:rsidR="000C762A" w:rsidRDefault="000C762A" w:rsidP="000C762A">
      <w:r>
        <w:rPr>
          <w:lang w:val="en-US"/>
        </w:rPr>
        <w:t xml:space="preserve">SQL queries are called through </w:t>
      </w:r>
      <w:hyperlink r:id="rId5" w:history="1">
        <w:proofErr w:type="spellStart"/>
        <w:r w:rsidRPr="000C762A">
          <w:rPr>
            <w:rStyle w:val="Hyperlink"/>
            <w:rFonts w:ascii="Courier New" w:hAnsi="Courier New" w:cs="Courier New"/>
            <w:lang w:val="en-US"/>
          </w:rPr>
          <w:t>pandas.read_sql</w:t>
        </w:r>
        <w:proofErr w:type="spellEnd"/>
      </w:hyperlink>
      <w:r>
        <w:t xml:space="preserve"> and </w:t>
      </w:r>
      <w:hyperlink r:id="rId6" w:history="1">
        <w:proofErr w:type="spellStart"/>
        <w:r w:rsidRPr="00180190">
          <w:rPr>
            <w:rStyle w:val="Hyperlink"/>
            <w:rFonts w:ascii="Courier New" w:hAnsi="Courier New" w:cs="Courier New"/>
            <w:lang w:val="en-US"/>
          </w:rPr>
          <w:t>pandas.DataFrame.to_sql</w:t>
        </w:r>
        <w:proofErr w:type="spellEnd"/>
      </w:hyperlink>
      <w:r>
        <w:t>.</w:t>
      </w:r>
      <w:r w:rsidRPr="000C762A">
        <w:t xml:space="preserve"> which mea</w:t>
      </w:r>
      <w:r>
        <w:t>ns that while the intermediate data is passed into the Airflow server the actual processing is done in the Postgres server.</w:t>
      </w:r>
    </w:p>
    <w:p w14:paraId="1C3B3605" w14:textId="4D5A996F" w:rsidR="000C762A" w:rsidRPr="000C762A" w:rsidRDefault="000C762A" w:rsidP="000C762A">
      <w:pPr>
        <w:rPr>
          <w:lang w:val="en-US"/>
        </w:rPr>
      </w:pPr>
      <w:r>
        <w:t xml:space="preserve">Another advantage of this approach the affordability to do post-transformation data validation through </w:t>
      </w:r>
      <w:hyperlink r:id="rId7" w:history="1">
        <w:r w:rsidRPr="000C762A">
          <w:rPr>
            <w:rStyle w:val="Hyperlink"/>
            <w:lang w:val="en-US"/>
          </w:rPr>
          <w:t>Great Expectations</w:t>
        </w:r>
      </w:hyperlink>
      <w:r>
        <w:t xml:space="preserve"> for example.</w:t>
      </w:r>
    </w:p>
    <w:p w14:paraId="348737F5" w14:textId="77777777" w:rsidR="00C17907" w:rsidRPr="00C17907" w:rsidRDefault="00C17907" w:rsidP="00C17907">
      <w:pPr>
        <w:rPr>
          <w:lang w:val="en-US"/>
        </w:rPr>
      </w:pPr>
    </w:p>
    <w:p w14:paraId="01DF41A0" w14:textId="78D52749" w:rsidR="00EA012A" w:rsidRDefault="00EA012A" w:rsidP="00EA012A">
      <w:pPr>
        <w:pStyle w:val="Heading1"/>
        <w:rPr>
          <w:lang w:val="en-US"/>
        </w:rPr>
      </w:pPr>
      <w:r>
        <w:rPr>
          <w:lang w:val="en-US"/>
        </w:rPr>
        <w:t>Business questions</w:t>
      </w:r>
    </w:p>
    <w:p w14:paraId="24512637" w14:textId="5833C7D9" w:rsidR="00EA012A" w:rsidRDefault="00EA012A" w:rsidP="00EA012A">
      <w:pPr>
        <w:rPr>
          <w:lang w:val="en-US"/>
        </w:rPr>
      </w:pPr>
    </w:p>
    <w:p w14:paraId="5586AEB1" w14:textId="3BDA134A" w:rsidR="00EA012A" w:rsidRDefault="00EA012A" w:rsidP="00EA012A">
      <w:pPr>
        <w:pStyle w:val="Heading1"/>
        <w:rPr>
          <w:lang w:val="en-US"/>
        </w:rPr>
      </w:pPr>
      <w:r>
        <w:rPr>
          <w:lang w:val="en-US"/>
        </w:rPr>
        <w:t>Challenges</w:t>
      </w:r>
    </w:p>
    <w:p w14:paraId="01AF9802" w14:textId="77777777" w:rsidR="00B5149E" w:rsidRDefault="003A2626" w:rsidP="003A2626">
      <w:pPr>
        <w:rPr>
          <w:lang w:val="en-US"/>
        </w:rPr>
      </w:pPr>
      <w:r>
        <w:rPr>
          <w:lang w:val="en-US"/>
        </w:rPr>
        <w:t xml:space="preserve">Uploading </w:t>
      </w:r>
      <w:proofErr w:type="spellStart"/>
      <w:r>
        <w:rPr>
          <w:lang w:val="en-US"/>
        </w:rPr>
        <w:t>dataframe</w:t>
      </w:r>
      <w:proofErr w:type="spellEnd"/>
      <w:r>
        <w:rPr>
          <w:lang w:val="en-US"/>
        </w:rPr>
        <w:t xml:space="preserve"> by first transforming them into dictionary. So used</w:t>
      </w:r>
      <w:r w:rsidR="00180190">
        <w:rPr>
          <w:lang w:val="en-US"/>
        </w:rPr>
        <w:t xml:space="preserve"> </w:t>
      </w:r>
      <w:hyperlink r:id="rId8" w:history="1">
        <w:proofErr w:type="spellStart"/>
        <w:r w:rsidR="00180190" w:rsidRPr="00180190">
          <w:rPr>
            <w:rStyle w:val="Hyperlink"/>
            <w:rFonts w:ascii="Courier New" w:hAnsi="Courier New" w:cs="Courier New"/>
            <w:lang w:val="en-US"/>
          </w:rPr>
          <w:t>pandas.DataFrame.t</w:t>
        </w:r>
        <w:r w:rsidR="00180190" w:rsidRPr="00180190">
          <w:rPr>
            <w:rStyle w:val="Hyperlink"/>
            <w:rFonts w:ascii="Courier New" w:hAnsi="Courier New" w:cs="Courier New"/>
            <w:lang w:val="en-US"/>
          </w:rPr>
          <w:t>o</w:t>
        </w:r>
        <w:r w:rsidR="00180190" w:rsidRPr="00180190">
          <w:rPr>
            <w:rStyle w:val="Hyperlink"/>
            <w:rFonts w:ascii="Courier New" w:hAnsi="Courier New" w:cs="Courier New"/>
            <w:lang w:val="en-US"/>
          </w:rPr>
          <w:t>_sql</w:t>
        </w:r>
        <w:proofErr w:type="spellEnd"/>
      </w:hyperlink>
      <w:r w:rsidR="00180190">
        <w:rPr>
          <w:lang w:val="en-US"/>
        </w:rPr>
        <w:t xml:space="preserve"> and </w:t>
      </w:r>
      <w:hyperlink r:id="rId9" w:history="1">
        <w:proofErr w:type="spellStart"/>
        <w:r w:rsidR="00180190" w:rsidRPr="00180190">
          <w:rPr>
            <w:rStyle w:val="Hyperlink"/>
            <w:rFonts w:ascii="Courier New" w:hAnsi="Courier New" w:cs="Courier New"/>
            <w:lang w:val="en-US"/>
          </w:rPr>
          <w:t>geopandas.GeoDataFrame.to_postgis</w:t>
        </w:r>
        <w:proofErr w:type="spellEnd"/>
      </w:hyperlink>
      <w:r w:rsidR="00180190">
        <w:rPr>
          <w:lang w:val="en-US"/>
        </w:rPr>
        <w:t xml:space="preserve"> instead.</w:t>
      </w:r>
      <w:r w:rsidR="00B5149E">
        <w:rPr>
          <w:lang w:val="en-US"/>
        </w:rPr>
        <w:t xml:space="preserve"> </w:t>
      </w:r>
    </w:p>
    <w:p w14:paraId="61439597" w14:textId="50017972" w:rsidR="003A2626" w:rsidRDefault="00B5149E" w:rsidP="003A2626">
      <w:pPr>
        <w:rPr>
          <w:lang w:val="en-US"/>
        </w:rPr>
      </w:pPr>
      <w:r>
        <w:rPr>
          <w:lang w:val="en-US"/>
        </w:rPr>
        <w:lastRenderedPageBreak/>
        <w:t xml:space="preserve">The </w:t>
      </w:r>
      <w:proofErr w:type="gramStart"/>
      <w:r>
        <w:rPr>
          <w:lang w:val="en-US"/>
        </w:rPr>
        <w:t>pandas</w:t>
      </w:r>
      <w:proofErr w:type="gramEnd"/>
      <w:r>
        <w:rPr>
          <w:lang w:val="en-US"/>
        </w:rPr>
        <w:t xml:space="preserve"> method doesn’t have a parameter to specify the keys. </w:t>
      </w:r>
      <w:proofErr w:type="gramStart"/>
      <w:r>
        <w:rPr>
          <w:lang w:val="en-US"/>
        </w:rPr>
        <w:t>So</w:t>
      </w:r>
      <w:proofErr w:type="gramEnd"/>
      <w:r>
        <w:rPr>
          <w:lang w:val="en-US"/>
        </w:rPr>
        <w:t xml:space="preserve"> specifying keys is done after uploading the table.</w:t>
      </w:r>
    </w:p>
    <w:p w14:paraId="07EC7EA5" w14:textId="340CB6A5" w:rsidR="003A2626" w:rsidRDefault="00180190" w:rsidP="003A2626">
      <w:pPr>
        <w:rPr>
          <w:lang w:val="en-US"/>
        </w:rPr>
      </w:pPr>
      <w:r>
        <w:rPr>
          <w:noProof/>
          <w:lang w:val="en-US"/>
        </w:rPr>
        <mc:AlternateContent>
          <mc:Choice Requires="wpg">
            <w:drawing>
              <wp:anchor distT="0" distB="0" distL="114300" distR="114300" simplePos="0" relativeHeight="251661312" behindDoc="0" locked="0" layoutInCell="1" allowOverlap="1" wp14:anchorId="0FFE51E3" wp14:editId="54DB5A4B">
                <wp:simplePos x="0" y="0"/>
                <wp:positionH relativeFrom="column">
                  <wp:posOffset>0</wp:posOffset>
                </wp:positionH>
                <wp:positionV relativeFrom="paragraph">
                  <wp:posOffset>379730</wp:posOffset>
                </wp:positionV>
                <wp:extent cx="5705475" cy="2144395"/>
                <wp:effectExtent l="0" t="0" r="28575" b="8255"/>
                <wp:wrapSquare wrapText="bothSides"/>
                <wp:docPr id="2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05475" cy="2144395"/>
                          <a:chOff x="0" y="0"/>
                          <a:chExt cx="5705475" cy="2144395"/>
                        </a:xfrm>
                      </wpg:grpSpPr>
                      <wps:wsp>
                        <wps:cNvPr id="217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5705475" cy="182689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94ACBF2" w14:textId="77777777" w:rsidR="003A2626" w:rsidRPr="003A2626" w:rsidRDefault="003A2626" w:rsidP="003A2626">
                              <w:pPr>
                                <w:pStyle w:val="HTMLPreformatted"/>
                                <w:wordWrap w:val="0"/>
                                <w:rPr>
                                  <w:sz w:val="16"/>
                                  <w:szCs w:val="16"/>
                                </w:rPr>
                              </w:pPr>
                              <w:r w:rsidRPr="003A2626">
                                <w:rPr>
                                  <w:rStyle w:val="ansi-red-fg"/>
                                  <w:rFonts w:eastAsiaTheme="majorEastAsia"/>
                                  <w:color w:val="E75C58"/>
                                  <w:sz w:val="16"/>
                                  <w:szCs w:val="16"/>
                                </w:rPr>
                                <w:t>---------------------------------------------------------------------------</w:t>
                              </w:r>
                            </w:p>
                            <w:p w14:paraId="257EEE5D" w14:textId="77777777" w:rsidR="003A2626" w:rsidRPr="003A2626" w:rsidRDefault="003A2626" w:rsidP="003A2626">
                              <w:pPr>
                                <w:pStyle w:val="HTMLPreformatted"/>
                                <w:wordWrap w:val="0"/>
                                <w:rPr>
                                  <w:sz w:val="16"/>
                                  <w:szCs w:val="16"/>
                                </w:rPr>
                              </w:pPr>
                              <w:proofErr w:type="spellStart"/>
                              <w:r w:rsidRPr="003A2626">
                                <w:rPr>
                                  <w:rStyle w:val="ansi-red-fg"/>
                                  <w:rFonts w:eastAsiaTheme="majorEastAsia"/>
                                  <w:color w:val="E75C58"/>
                                  <w:sz w:val="16"/>
                                  <w:szCs w:val="16"/>
                                </w:rPr>
                                <w:t>InFailedSqlTransaction</w:t>
                              </w:r>
                              <w:proofErr w:type="spellEnd"/>
                              <w:r w:rsidRPr="003A2626">
                                <w:rPr>
                                  <w:sz w:val="16"/>
                                  <w:szCs w:val="16"/>
                                </w:rPr>
                                <w:t xml:space="preserve">                    Traceback (most recent call last)</w:t>
                              </w:r>
                            </w:p>
                            <w:p w14:paraId="118B2B66" w14:textId="77777777" w:rsidR="003A2626" w:rsidRPr="003A2626" w:rsidRDefault="003A2626" w:rsidP="003A2626">
                              <w:pPr>
                                <w:pStyle w:val="HTMLPreformatted"/>
                                <w:wordWrap w:val="0"/>
                                <w:rPr>
                                  <w:sz w:val="16"/>
                                  <w:szCs w:val="16"/>
                                </w:rPr>
                              </w:pPr>
                              <w:r w:rsidRPr="003A2626">
                                <w:rPr>
                                  <w:rStyle w:val="ansi-green-fg"/>
                                  <w:color w:val="00A250"/>
                                  <w:sz w:val="16"/>
                                  <w:szCs w:val="16"/>
                                </w:rPr>
                                <w:t>&lt;ipython-input-136-8d87cf2c9e47&gt;</w:t>
                              </w:r>
                              <w:r w:rsidRPr="003A2626">
                                <w:rPr>
                                  <w:sz w:val="16"/>
                                  <w:szCs w:val="16"/>
                                </w:rPr>
                                <w:t xml:space="preserve"> in </w:t>
                              </w:r>
                              <w:r w:rsidRPr="003A2626">
                                <w:rPr>
                                  <w:rStyle w:val="ansi-cyan-fg"/>
                                  <w:color w:val="60C6C8"/>
                                  <w:sz w:val="16"/>
                                  <w:szCs w:val="16"/>
                                </w:rPr>
                                <w:t>&lt;module&gt;</w:t>
                              </w:r>
                            </w:p>
                            <w:p w14:paraId="230C91B8" w14:textId="77777777" w:rsidR="003A2626" w:rsidRPr="003A2626" w:rsidRDefault="003A2626" w:rsidP="003A2626">
                              <w:pPr>
                                <w:pStyle w:val="HTMLPreformatted"/>
                                <w:wordWrap w:val="0"/>
                                <w:rPr>
                                  <w:sz w:val="16"/>
                                  <w:szCs w:val="16"/>
                                </w:rPr>
                              </w:pPr>
                              <w:r w:rsidRPr="003A2626">
                                <w:rPr>
                                  <w:rStyle w:val="ansi-green-fg"/>
                                  <w:color w:val="00A250"/>
                                  <w:sz w:val="16"/>
                                  <w:szCs w:val="16"/>
                                </w:rPr>
                                <w:t>----&gt; 1</w:t>
                              </w:r>
                              <w:r w:rsidRPr="003A2626">
                                <w:rPr>
                                  <w:rStyle w:val="ansi-red-fg"/>
                                  <w:rFonts w:eastAsiaTheme="majorEastAsia"/>
                                  <w:color w:val="E75C58"/>
                                  <w:sz w:val="16"/>
                                  <w:szCs w:val="16"/>
                                </w:rPr>
                                <w:t xml:space="preserve"> </w:t>
                              </w:r>
                              <w:proofErr w:type="spellStart"/>
                              <w:r w:rsidRPr="003A2626">
                                <w:rPr>
                                  <w:sz w:val="16"/>
                                  <w:szCs w:val="16"/>
                                </w:rPr>
                                <w:t>execute_</w:t>
                              </w:r>
                              <w:proofErr w:type="gramStart"/>
                              <w:r w:rsidRPr="003A2626">
                                <w:rPr>
                                  <w:sz w:val="16"/>
                                  <w:szCs w:val="16"/>
                                </w:rPr>
                                <w:t>values</w:t>
                              </w:r>
                              <w:proofErr w:type="spellEnd"/>
                              <w:r w:rsidRPr="003A2626">
                                <w:rPr>
                                  <w:rStyle w:val="ansi-blue-fg"/>
                                  <w:color w:val="208FFB"/>
                                  <w:sz w:val="16"/>
                                  <w:szCs w:val="16"/>
                                </w:rPr>
                                <w:t>(</w:t>
                              </w:r>
                              <w:proofErr w:type="gramEnd"/>
                              <w:r w:rsidRPr="003A2626">
                                <w:rPr>
                                  <w:sz w:val="16"/>
                                  <w:szCs w:val="16"/>
                                </w:rPr>
                                <w:t>cursor</w:t>
                              </w:r>
                              <w:r w:rsidRPr="003A2626">
                                <w:rPr>
                                  <w:rStyle w:val="ansi-blue-fg"/>
                                  <w:color w:val="208FFB"/>
                                  <w:sz w:val="16"/>
                                  <w:szCs w:val="16"/>
                                </w:rPr>
                                <w:t>,</w:t>
                              </w:r>
                              <w:r w:rsidRPr="003A2626">
                                <w:rPr>
                                  <w:sz w:val="16"/>
                                  <w:szCs w:val="16"/>
                                </w:rPr>
                                <w:t xml:space="preserve"> </w:t>
                              </w:r>
                              <w:proofErr w:type="spellStart"/>
                              <w:r w:rsidRPr="003A2626">
                                <w:rPr>
                                  <w:sz w:val="16"/>
                                  <w:szCs w:val="16"/>
                                </w:rPr>
                                <w:t>insert_query</w:t>
                              </w:r>
                              <w:proofErr w:type="spellEnd"/>
                              <w:r w:rsidRPr="003A2626">
                                <w:rPr>
                                  <w:rStyle w:val="ansi-blue-fg"/>
                                  <w:color w:val="208FFB"/>
                                  <w:sz w:val="16"/>
                                  <w:szCs w:val="16"/>
                                </w:rPr>
                                <w:t>,</w:t>
                              </w:r>
                              <w:r w:rsidRPr="003A2626">
                                <w:rPr>
                                  <w:sz w:val="16"/>
                                  <w:szCs w:val="16"/>
                                </w:rPr>
                                <w:t xml:space="preserve"> values</w:t>
                              </w:r>
                              <w:r w:rsidRPr="003A2626">
                                <w:rPr>
                                  <w:rStyle w:val="ansi-blue-fg"/>
                                  <w:color w:val="208FFB"/>
                                  <w:sz w:val="16"/>
                                  <w:szCs w:val="16"/>
                                </w:rPr>
                                <w:t>,</w:t>
                              </w:r>
                              <w:r w:rsidRPr="003A2626">
                                <w:rPr>
                                  <w:sz w:val="16"/>
                                  <w:szCs w:val="16"/>
                                </w:rPr>
                                <w:t xml:space="preserve"> </w:t>
                              </w:r>
                              <w:proofErr w:type="spellStart"/>
                              <w:r w:rsidRPr="003A2626">
                                <w:rPr>
                                  <w:sz w:val="16"/>
                                  <w:szCs w:val="16"/>
                                </w:rPr>
                                <w:t>page_size</w:t>
                              </w:r>
                              <w:proofErr w:type="spellEnd"/>
                              <w:r w:rsidRPr="003A2626">
                                <w:rPr>
                                  <w:rStyle w:val="ansi-blue-fg"/>
                                  <w:color w:val="208FFB"/>
                                  <w:sz w:val="16"/>
                                  <w:szCs w:val="16"/>
                                </w:rPr>
                                <w:t>=</w:t>
                              </w:r>
                              <w:proofErr w:type="spellStart"/>
                              <w:r w:rsidRPr="003A2626">
                                <w:rPr>
                                  <w:sz w:val="16"/>
                                  <w:szCs w:val="16"/>
                                </w:rPr>
                                <w:t>len</w:t>
                              </w:r>
                              <w:proofErr w:type="spellEnd"/>
                              <w:r w:rsidRPr="003A2626">
                                <w:rPr>
                                  <w:rStyle w:val="ansi-blue-fg"/>
                                  <w:color w:val="208FFB"/>
                                  <w:sz w:val="16"/>
                                  <w:szCs w:val="16"/>
                                </w:rPr>
                                <w:t>(</w:t>
                              </w:r>
                              <w:proofErr w:type="spellStart"/>
                              <w:r w:rsidRPr="003A2626">
                                <w:rPr>
                                  <w:sz w:val="16"/>
                                  <w:szCs w:val="16"/>
                                </w:rPr>
                                <w:t>insert_df</w:t>
                              </w:r>
                              <w:proofErr w:type="spellEnd"/>
                              <w:r w:rsidRPr="003A2626">
                                <w:rPr>
                                  <w:rStyle w:val="ansi-blue-fg"/>
                                  <w:color w:val="208FFB"/>
                                  <w:sz w:val="16"/>
                                  <w:szCs w:val="16"/>
                                </w:rPr>
                                <w:t>))</w:t>
                              </w:r>
                            </w:p>
                            <w:p w14:paraId="343EF305" w14:textId="77777777" w:rsidR="003A2626" w:rsidRPr="003A2626" w:rsidRDefault="003A2626" w:rsidP="003A2626">
                              <w:pPr>
                                <w:pStyle w:val="HTMLPreformatted"/>
                                <w:wordWrap w:val="0"/>
                                <w:rPr>
                                  <w:sz w:val="16"/>
                                  <w:szCs w:val="16"/>
                                </w:rPr>
                              </w:pPr>
                            </w:p>
                            <w:p w14:paraId="6DFDE2FA" w14:textId="77777777" w:rsidR="003A2626" w:rsidRPr="003A2626" w:rsidRDefault="003A2626" w:rsidP="003A2626">
                              <w:pPr>
                                <w:pStyle w:val="HTMLPreformatted"/>
                                <w:wordWrap w:val="0"/>
                                <w:rPr>
                                  <w:sz w:val="16"/>
                                  <w:szCs w:val="16"/>
                                </w:rPr>
                              </w:pPr>
                              <w:r w:rsidRPr="003A2626">
                                <w:rPr>
                                  <w:rStyle w:val="ansi-green-fg"/>
                                  <w:color w:val="00A250"/>
                                  <w:sz w:val="16"/>
                                  <w:szCs w:val="16"/>
                                </w:rPr>
                                <w:t>/opt/conda/lib/python3.8/site-packages/psycopg2/extras.py</w:t>
                              </w:r>
                              <w:r w:rsidRPr="003A2626">
                                <w:rPr>
                                  <w:sz w:val="16"/>
                                  <w:szCs w:val="16"/>
                                </w:rPr>
                                <w:t xml:space="preserve"> in </w:t>
                              </w:r>
                              <w:proofErr w:type="spellStart"/>
                              <w:r w:rsidRPr="003A2626">
                                <w:rPr>
                                  <w:rStyle w:val="ansi-cyan-fg"/>
                                  <w:color w:val="60C6C8"/>
                                  <w:sz w:val="16"/>
                                  <w:szCs w:val="16"/>
                                </w:rPr>
                                <w:t>execute_</w:t>
                              </w:r>
                              <w:proofErr w:type="gramStart"/>
                              <w:r w:rsidRPr="003A2626">
                                <w:rPr>
                                  <w:rStyle w:val="ansi-cyan-fg"/>
                                  <w:color w:val="60C6C8"/>
                                  <w:sz w:val="16"/>
                                  <w:szCs w:val="16"/>
                                </w:rPr>
                                <w:t>values</w:t>
                              </w:r>
                              <w:proofErr w:type="spellEnd"/>
                              <w:r w:rsidRPr="003A2626">
                                <w:rPr>
                                  <w:rStyle w:val="ansi-blue-fg"/>
                                  <w:color w:val="208FFB"/>
                                  <w:sz w:val="16"/>
                                  <w:szCs w:val="16"/>
                                </w:rPr>
                                <w:t>(</w:t>
                              </w:r>
                              <w:proofErr w:type="gramEnd"/>
                              <w:r w:rsidRPr="003A2626">
                                <w:rPr>
                                  <w:rStyle w:val="ansi-blue-fg"/>
                                  <w:color w:val="208FFB"/>
                                  <w:sz w:val="16"/>
                                  <w:szCs w:val="16"/>
                                </w:rPr>
                                <w:t xml:space="preserve">cur, </w:t>
                              </w:r>
                              <w:proofErr w:type="spellStart"/>
                              <w:r w:rsidRPr="003A2626">
                                <w:rPr>
                                  <w:rStyle w:val="ansi-blue-fg"/>
                                  <w:color w:val="208FFB"/>
                                  <w:sz w:val="16"/>
                                  <w:szCs w:val="16"/>
                                </w:rPr>
                                <w:t>sql</w:t>
                              </w:r>
                              <w:proofErr w:type="spellEnd"/>
                              <w:r w:rsidRPr="003A2626">
                                <w:rPr>
                                  <w:rStyle w:val="ansi-blue-fg"/>
                                  <w:color w:val="208FFB"/>
                                  <w:sz w:val="16"/>
                                  <w:szCs w:val="16"/>
                                </w:rPr>
                                <w:t xml:space="preserve">, </w:t>
                              </w:r>
                              <w:proofErr w:type="spellStart"/>
                              <w:r w:rsidRPr="003A2626">
                                <w:rPr>
                                  <w:rStyle w:val="ansi-blue-fg"/>
                                  <w:color w:val="208FFB"/>
                                  <w:sz w:val="16"/>
                                  <w:szCs w:val="16"/>
                                </w:rPr>
                                <w:t>argslist</w:t>
                              </w:r>
                              <w:proofErr w:type="spellEnd"/>
                              <w:r w:rsidRPr="003A2626">
                                <w:rPr>
                                  <w:rStyle w:val="ansi-blue-fg"/>
                                  <w:color w:val="208FFB"/>
                                  <w:sz w:val="16"/>
                                  <w:szCs w:val="16"/>
                                </w:rPr>
                                <w:t xml:space="preserve">, template, </w:t>
                              </w:r>
                              <w:proofErr w:type="spellStart"/>
                              <w:r w:rsidRPr="003A2626">
                                <w:rPr>
                                  <w:rStyle w:val="ansi-blue-fg"/>
                                  <w:color w:val="208FFB"/>
                                  <w:sz w:val="16"/>
                                  <w:szCs w:val="16"/>
                                </w:rPr>
                                <w:t>page_size</w:t>
                              </w:r>
                              <w:proofErr w:type="spellEnd"/>
                              <w:r w:rsidRPr="003A2626">
                                <w:rPr>
                                  <w:rStyle w:val="ansi-blue-fg"/>
                                  <w:color w:val="208FFB"/>
                                  <w:sz w:val="16"/>
                                  <w:szCs w:val="16"/>
                                </w:rPr>
                                <w:t>, fetch)</w:t>
                              </w:r>
                            </w:p>
                            <w:p w14:paraId="3FF97AB2" w14:textId="77777777" w:rsidR="003A2626" w:rsidRPr="003A2626" w:rsidRDefault="003A2626" w:rsidP="003A2626">
                              <w:pPr>
                                <w:pStyle w:val="HTMLPreformatted"/>
                                <w:wordWrap w:val="0"/>
                                <w:rPr>
                                  <w:sz w:val="16"/>
                                  <w:szCs w:val="16"/>
                                </w:rPr>
                              </w:pPr>
                              <w:r w:rsidRPr="003A2626">
                                <w:rPr>
                                  <w:rStyle w:val="ansi-green-intense-fg"/>
                                  <w:b/>
                                  <w:bCs/>
                                  <w:color w:val="007427"/>
                                  <w:sz w:val="16"/>
                                  <w:szCs w:val="16"/>
                                </w:rPr>
                                <w:t xml:space="preserve">   1290</w:t>
                              </w:r>
                              <w:r w:rsidRPr="003A2626">
                                <w:rPr>
                                  <w:sz w:val="16"/>
                                  <w:szCs w:val="16"/>
                                </w:rPr>
                                <w:t xml:space="preserve">             </w:t>
                              </w:r>
                              <w:proofErr w:type="spellStart"/>
                              <w:proofErr w:type="gramStart"/>
                              <w:r w:rsidRPr="003A2626">
                                <w:rPr>
                                  <w:sz w:val="16"/>
                                  <w:szCs w:val="16"/>
                                </w:rPr>
                                <w:t>parts</w:t>
                              </w:r>
                              <w:r w:rsidRPr="003A2626">
                                <w:rPr>
                                  <w:rStyle w:val="ansi-blue-fg"/>
                                  <w:color w:val="208FFB"/>
                                  <w:sz w:val="16"/>
                                  <w:szCs w:val="16"/>
                                </w:rPr>
                                <w:t>.</w:t>
                              </w:r>
                              <w:r w:rsidRPr="003A2626">
                                <w:rPr>
                                  <w:sz w:val="16"/>
                                  <w:szCs w:val="16"/>
                                </w:rPr>
                                <w:t>append</w:t>
                              </w:r>
                              <w:proofErr w:type="spellEnd"/>
                              <w:proofErr w:type="gramEnd"/>
                              <w:r w:rsidRPr="003A2626">
                                <w:rPr>
                                  <w:rStyle w:val="ansi-blue-fg"/>
                                  <w:color w:val="208FFB"/>
                                  <w:sz w:val="16"/>
                                  <w:szCs w:val="16"/>
                                </w:rPr>
                                <w:t>(b',')</w:t>
                              </w:r>
                            </w:p>
                            <w:p w14:paraId="60E4CB77" w14:textId="77777777" w:rsidR="003A2626" w:rsidRPr="003A2626" w:rsidRDefault="003A2626" w:rsidP="003A2626">
                              <w:pPr>
                                <w:pStyle w:val="HTMLPreformatted"/>
                                <w:wordWrap w:val="0"/>
                                <w:rPr>
                                  <w:sz w:val="16"/>
                                  <w:szCs w:val="16"/>
                                </w:rPr>
                              </w:pPr>
                              <w:r w:rsidRPr="003A2626">
                                <w:rPr>
                                  <w:rStyle w:val="ansi-green-intense-fg"/>
                                  <w:b/>
                                  <w:bCs/>
                                  <w:color w:val="007427"/>
                                  <w:sz w:val="16"/>
                                  <w:szCs w:val="16"/>
                                </w:rPr>
                                <w:t xml:space="preserve">   1291</w:t>
                              </w:r>
                              <w:r w:rsidRPr="003A2626">
                                <w:rPr>
                                  <w:sz w:val="16"/>
                                  <w:szCs w:val="16"/>
                                </w:rPr>
                                <w:t xml:space="preserve">         </w:t>
                              </w:r>
                              <w:proofErr w:type="gramStart"/>
                              <w:r w:rsidRPr="003A2626">
                                <w:rPr>
                                  <w:sz w:val="16"/>
                                  <w:szCs w:val="16"/>
                                </w:rPr>
                                <w:t>parts</w:t>
                              </w:r>
                              <w:r w:rsidRPr="003A2626">
                                <w:rPr>
                                  <w:rStyle w:val="ansi-blue-fg"/>
                                  <w:color w:val="208FFB"/>
                                  <w:sz w:val="16"/>
                                  <w:szCs w:val="16"/>
                                </w:rPr>
                                <w:t>[</w:t>
                              </w:r>
                              <w:proofErr w:type="gramEnd"/>
                              <w:r w:rsidRPr="003A2626">
                                <w:rPr>
                                  <w:rStyle w:val="ansi-blue-fg"/>
                                  <w:color w:val="208FFB"/>
                                  <w:sz w:val="16"/>
                                  <w:szCs w:val="16"/>
                                </w:rPr>
                                <w:t>-</w:t>
                              </w:r>
                              <w:r w:rsidRPr="003A2626">
                                <w:rPr>
                                  <w:rStyle w:val="ansi-cyan-fg"/>
                                  <w:color w:val="60C6C8"/>
                                  <w:sz w:val="16"/>
                                  <w:szCs w:val="16"/>
                                </w:rPr>
                                <w:t>1</w:t>
                              </w:r>
                              <w:r w:rsidRPr="003A2626">
                                <w:rPr>
                                  <w:rStyle w:val="ansi-blue-fg"/>
                                  <w:color w:val="208FFB"/>
                                  <w:sz w:val="16"/>
                                  <w:szCs w:val="16"/>
                                </w:rPr>
                                <w:t>:]</w:t>
                              </w:r>
                              <w:r w:rsidRPr="003A2626">
                                <w:rPr>
                                  <w:sz w:val="16"/>
                                  <w:szCs w:val="16"/>
                                </w:rPr>
                                <w:t xml:space="preserve"> </w:t>
                              </w:r>
                              <w:r w:rsidRPr="003A2626">
                                <w:rPr>
                                  <w:rStyle w:val="ansi-blue-fg"/>
                                  <w:color w:val="208FFB"/>
                                  <w:sz w:val="16"/>
                                  <w:szCs w:val="16"/>
                                </w:rPr>
                                <w:t>=</w:t>
                              </w:r>
                              <w:r w:rsidRPr="003A2626">
                                <w:rPr>
                                  <w:sz w:val="16"/>
                                  <w:szCs w:val="16"/>
                                </w:rPr>
                                <w:t xml:space="preserve"> post</w:t>
                              </w:r>
                            </w:p>
                            <w:p w14:paraId="445E750A" w14:textId="77777777" w:rsidR="003A2626" w:rsidRPr="003A2626" w:rsidRDefault="003A2626" w:rsidP="003A2626">
                              <w:pPr>
                                <w:pStyle w:val="HTMLPreformatted"/>
                                <w:wordWrap w:val="0"/>
                                <w:rPr>
                                  <w:sz w:val="16"/>
                                  <w:szCs w:val="16"/>
                                </w:rPr>
                              </w:pPr>
                              <w:r w:rsidRPr="003A2626">
                                <w:rPr>
                                  <w:rStyle w:val="ansi-green-fg"/>
                                  <w:color w:val="00A250"/>
                                  <w:sz w:val="16"/>
                                  <w:szCs w:val="16"/>
                                </w:rPr>
                                <w:t>-&gt; 1292</w:t>
                              </w:r>
                              <w:r w:rsidRPr="003A2626">
                                <w:rPr>
                                  <w:rStyle w:val="ansi-red-fg"/>
                                  <w:rFonts w:eastAsiaTheme="majorEastAsia"/>
                                  <w:color w:val="E75C58"/>
                                  <w:sz w:val="16"/>
                                  <w:szCs w:val="16"/>
                                </w:rPr>
                                <w:t xml:space="preserve">         </w:t>
                              </w:r>
                              <w:proofErr w:type="spellStart"/>
                              <w:proofErr w:type="gramStart"/>
                              <w:r w:rsidRPr="003A2626">
                                <w:rPr>
                                  <w:sz w:val="16"/>
                                  <w:szCs w:val="16"/>
                                </w:rPr>
                                <w:t>cur</w:t>
                              </w:r>
                              <w:r w:rsidRPr="003A2626">
                                <w:rPr>
                                  <w:rStyle w:val="ansi-blue-fg"/>
                                  <w:color w:val="208FFB"/>
                                  <w:sz w:val="16"/>
                                  <w:szCs w:val="16"/>
                                </w:rPr>
                                <w:t>.</w:t>
                              </w:r>
                              <w:r w:rsidRPr="003A2626">
                                <w:rPr>
                                  <w:sz w:val="16"/>
                                  <w:szCs w:val="16"/>
                                </w:rPr>
                                <w:t>execute</w:t>
                              </w:r>
                              <w:proofErr w:type="spellEnd"/>
                              <w:proofErr w:type="gramEnd"/>
                              <w:r w:rsidRPr="003A2626">
                                <w:rPr>
                                  <w:rStyle w:val="ansi-blue-fg"/>
                                  <w:color w:val="208FFB"/>
                                  <w:sz w:val="16"/>
                                  <w:szCs w:val="16"/>
                                </w:rPr>
                                <w:t>(</w:t>
                              </w:r>
                              <w:proofErr w:type="spellStart"/>
                              <w:r w:rsidRPr="003A2626">
                                <w:rPr>
                                  <w:rStyle w:val="ansi-blue-fg"/>
                                  <w:color w:val="208FFB"/>
                                  <w:sz w:val="16"/>
                                  <w:szCs w:val="16"/>
                                </w:rPr>
                                <w:t>b''.</w:t>
                              </w:r>
                              <w:r w:rsidRPr="003A2626">
                                <w:rPr>
                                  <w:sz w:val="16"/>
                                  <w:szCs w:val="16"/>
                                </w:rPr>
                                <w:t>join</w:t>
                              </w:r>
                              <w:proofErr w:type="spellEnd"/>
                              <w:r w:rsidRPr="003A2626">
                                <w:rPr>
                                  <w:rStyle w:val="ansi-blue-fg"/>
                                  <w:color w:val="208FFB"/>
                                  <w:sz w:val="16"/>
                                  <w:szCs w:val="16"/>
                                </w:rPr>
                                <w:t>(</w:t>
                              </w:r>
                              <w:r w:rsidRPr="003A2626">
                                <w:rPr>
                                  <w:sz w:val="16"/>
                                  <w:szCs w:val="16"/>
                                </w:rPr>
                                <w:t>parts</w:t>
                              </w:r>
                              <w:r w:rsidRPr="003A2626">
                                <w:rPr>
                                  <w:rStyle w:val="ansi-blue-fg"/>
                                  <w:color w:val="208FFB"/>
                                  <w:sz w:val="16"/>
                                  <w:szCs w:val="16"/>
                                </w:rPr>
                                <w:t>))</w:t>
                              </w:r>
                            </w:p>
                            <w:p w14:paraId="76BCCE2E" w14:textId="77777777" w:rsidR="003A2626" w:rsidRPr="003A2626" w:rsidRDefault="003A2626" w:rsidP="003A2626">
                              <w:pPr>
                                <w:pStyle w:val="HTMLPreformatted"/>
                                <w:wordWrap w:val="0"/>
                                <w:rPr>
                                  <w:sz w:val="16"/>
                                  <w:szCs w:val="16"/>
                                </w:rPr>
                              </w:pPr>
                              <w:r w:rsidRPr="003A2626">
                                <w:rPr>
                                  <w:rStyle w:val="ansi-green-intense-fg"/>
                                  <w:b/>
                                  <w:bCs/>
                                  <w:color w:val="007427"/>
                                  <w:sz w:val="16"/>
                                  <w:szCs w:val="16"/>
                                </w:rPr>
                                <w:t xml:space="preserve">   1293</w:t>
                              </w:r>
                              <w:r w:rsidRPr="003A2626">
                                <w:rPr>
                                  <w:sz w:val="16"/>
                                  <w:szCs w:val="16"/>
                                </w:rPr>
                                <w:t xml:space="preserve">         </w:t>
                              </w:r>
                              <w:r w:rsidRPr="003A2626">
                                <w:rPr>
                                  <w:rStyle w:val="ansi-green-fg"/>
                                  <w:color w:val="00A250"/>
                                  <w:sz w:val="16"/>
                                  <w:szCs w:val="16"/>
                                </w:rPr>
                                <w:t>if</w:t>
                              </w:r>
                              <w:r w:rsidRPr="003A2626">
                                <w:rPr>
                                  <w:sz w:val="16"/>
                                  <w:szCs w:val="16"/>
                                </w:rPr>
                                <w:t xml:space="preserve"> fetch</w:t>
                              </w:r>
                              <w:r w:rsidRPr="003A2626">
                                <w:rPr>
                                  <w:rStyle w:val="ansi-blue-fg"/>
                                  <w:color w:val="208FFB"/>
                                  <w:sz w:val="16"/>
                                  <w:szCs w:val="16"/>
                                </w:rPr>
                                <w:t>:</w:t>
                              </w:r>
                            </w:p>
                            <w:p w14:paraId="443EBAD7" w14:textId="77777777" w:rsidR="003A2626" w:rsidRPr="003A2626" w:rsidRDefault="003A2626" w:rsidP="003A2626">
                              <w:pPr>
                                <w:pStyle w:val="HTMLPreformatted"/>
                                <w:wordWrap w:val="0"/>
                                <w:rPr>
                                  <w:sz w:val="16"/>
                                  <w:szCs w:val="16"/>
                                </w:rPr>
                              </w:pPr>
                              <w:r w:rsidRPr="003A2626">
                                <w:rPr>
                                  <w:rStyle w:val="ansi-green-intense-fg"/>
                                  <w:b/>
                                  <w:bCs/>
                                  <w:color w:val="007427"/>
                                  <w:sz w:val="16"/>
                                  <w:szCs w:val="16"/>
                                </w:rPr>
                                <w:t xml:space="preserve">   1294</w:t>
                              </w:r>
                              <w:r w:rsidRPr="003A2626">
                                <w:rPr>
                                  <w:sz w:val="16"/>
                                  <w:szCs w:val="16"/>
                                </w:rPr>
                                <w:t xml:space="preserve">             </w:t>
                              </w:r>
                              <w:proofErr w:type="spellStart"/>
                              <w:proofErr w:type="gramStart"/>
                              <w:r w:rsidRPr="003A2626">
                                <w:rPr>
                                  <w:sz w:val="16"/>
                                  <w:szCs w:val="16"/>
                                </w:rPr>
                                <w:t>result</w:t>
                              </w:r>
                              <w:r w:rsidRPr="003A2626">
                                <w:rPr>
                                  <w:rStyle w:val="ansi-blue-fg"/>
                                  <w:color w:val="208FFB"/>
                                  <w:sz w:val="16"/>
                                  <w:szCs w:val="16"/>
                                </w:rPr>
                                <w:t>.</w:t>
                              </w:r>
                              <w:r w:rsidRPr="003A2626">
                                <w:rPr>
                                  <w:sz w:val="16"/>
                                  <w:szCs w:val="16"/>
                                </w:rPr>
                                <w:t>extend</w:t>
                              </w:r>
                              <w:proofErr w:type="spellEnd"/>
                              <w:proofErr w:type="gramEnd"/>
                              <w:r w:rsidRPr="003A2626">
                                <w:rPr>
                                  <w:rStyle w:val="ansi-blue-fg"/>
                                  <w:color w:val="208FFB"/>
                                  <w:sz w:val="16"/>
                                  <w:szCs w:val="16"/>
                                </w:rPr>
                                <w:t>(</w:t>
                              </w:r>
                              <w:proofErr w:type="spellStart"/>
                              <w:r w:rsidRPr="003A2626">
                                <w:rPr>
                                  <w:sz w:val="16"/>
                                  <w:szCs w:val="16"/>
                                </w:rPr>
                                <w:t>cur</w:t>
                              </w:r>
                              <w:r w:rsidRPr="003A2626">
                                <w:rPr>
                                  <w:rStyle w:val="ansi-blue-fg"/>
                                  <w:color w:val="208FFB"/>
                                  <w:sz w:val="16"/>
                                  <w:szCs w:val="16"/>
                                </w:rPr>
                                <w:t>.</w:t>
                              </w:r>
                              <w:r w:rsidRPr="003A2626">
                                <w:rPr>
                                  <w:sz w:val="16"/>
                                  <w:szCs w:val="16"/>
                                </w:rPr>
                                <w:t>fetchall</w:t>
                              </w:r>
                              <w:proofErr w:type="spellEnd"/>
                              <w:r w:rsidRPr="003A2626">
                                <w:rPr>
                                  <w:rStyle w:val="ansi-blue-fg"/>
                                  <w:color w:val="208FFB"/>
                                  <w:sz w:val="16"/>
                                  <w:szCs w:val="16"/>
                                </w:rPr>
                                <w:t>())</w:t>
                              </w:r>
                            </w:p>
                            <w:p w14:paraId="359294F6" w14:textId="77777777" w:rsidR="003A2626" w:rsidRPr="003A2626" w:rsidRDefault="003A2626" w:rsidP="003A2626">
                              <w:pPr>
                                <w:pStyle w:val="HTMLPreformatted"/>
                                <w:wordWrap w:val="0"/>
                                <w:rPr>
                                  <w:sz w:val="16"/>
                                  <w:szCs w:val="16"/>
                                </w:rPr>
                              </w:pPr>
                            </w:p>
                            <w:p w14:paraId="53696673" w14:textId="77777777" w:rsidR="003A2626" w:rsidRPr="003A2626" w:rsidRDefault="003A2626" w:rsidP="003A2626">
                              <w:pPr>
                                <w:pStyle w:val="HTMLPreformatted"/>
                                <w:wordWrap w:val="0"/>
                                <w:rPr>
                                  <w:sz w:val="16"/>
                                  <w:szCs w:val="16"/>
                                </w:rPr>
                              </w:pPr>
                              <w:proofErr w:type="spellStart"/>
                              <w:r w:rsidRPr="003A2626">
                                <w:rPr>
                                  <w:rStyle w:val="ansi-red-fg"/>
                                  <w:rFonts w:eastAsiaTheme="majorEastAsia"/>
                                  <w:color w:val="E75C58"/>
                                  <w:sz w:val="16"/>
                                  <w:szCs w:val="16"/>
                                </w:rPr>
                                <w:t>InFailedSqlTransaction</w:t>
                              </w:r>
                              <w:proofErr w:type="spellEnd"/>
                              <w:r w:rsidRPr="003A2626">
                                <w:rPr>
                                  <w:sz w:val="16"/>
                                  <w:szCs w:val="16"/>
                                </w:rPr>
                                <w:t xml:space="preserve">: current transaction is aborted, commands ignored until end of transaction </w:t>
                              </w:r>
                              <w:proofErr w:type="gramStart"/>
                              <w:r w:rsidRPr="003A2626">
                                <w:rPr>
                                  <w:sz w:val="16"/>
                                  <w:szCs w:val="16"/>
                                </w:rPr>
                                <w:t>block</w:t>
                              </w:r>
                              <w:proofErr w:type="gramEnd"/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  <wps:wsp>
                        <wps:cNvPr id="1" name="Text Box 1"/>
                        <wps:cNvSpPr txBox="1"/>
                        <wps:spPr>
                          <a:xfrm>
                            <a:off x="0" y="1885950"/>
                            <a:ext cx="5705475" cy="258445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2D00A696" w14:textId="4D9E61EF" w:rsidR="00180190" w:rsidRPr="00905478" w:rsidRDefault="00180190" w:rsidP="00180190">
                              <w:pPr>
                                <w:pStyle w:val="Caption"/>
                                <w:jc w:val="center"/>
                                <w:rPr>
                                  <w:noProof/>
                                  <w:sz w:val="24"/>
                                  <w:szCs w:val="24"/>
                                  <w:lang w:val="en-US"/>
                                </w:rPr>
                              </w:pPr>
                              <w:r>
                                <w:t xml:space="preserve">Figure </w:t>
                              </w:r>
                              <w:r>
                                <w:fldChar w:fldCharType="begin"/>
                              </w:r>
                              <w:r>
                                <w:instrText xml:space="preserve"> SEQ Figure \* ARABIC </w:instrText>
                              </w:r>
                              <w:r>
                                <w:fldChar w:fldCharType="separate"/>
                              </w:r>
                              <w:r>
                                <w:rPr>
                                  <w:noProof/>
                                </w:rPr>
                                <w:t>1</w:t>
                              </w:r>
                              <w:r>
                                <w:fldChar w:fldCharType="end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FFE51E3" id="Group 2" o:spid="_x0000_s1026" style="position:absolute;margin-left:0;margin-top:29.9pt;width:449.25pt;height:168.85pt;z-index:251661312" coordsize="57054,2144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7" type="#_x0000_t202" style="position:absolute;width:57054;height:182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">
                  <v:textbox style="mso-fit-shape-to-text:t">
                    <w:txbxContent>
                      <w:p w14:paraId="594ACBF2" w14:textId="77777777" w:rsidR="003A2626" w:rsidRPr="003A2626" w:rsidRDefault="003A2626" w:rsidP="003A2626">
                        <w:pPr>
                          <w:pStyle w:val="HTMLPreformatted"/>
                          <w:wordWrap w:val="0"/>
                          <w:rPr>
                            <w:sz w:val="16"/>
                            <w:szCs w:val="16"/>
                          </w:rPr>
                        </w:pPr>
                        <w:r w:rsidRPr="003A2626">
                          <w:rPr>
                            <w:rStyle w:val="ansi-red-fg"/>
                            <w:rFonts w:eastAsiaTheme="majorEastAsia"/>
                            <w:color w:val="E75C58"/>
                            <w:sz w:val="16"/>
                            <w:szCs w:val="16"/>
                          </w:rPr>
                          <w:t>---------------------------------------------------------------------------</w:t>
                        </w:r>
                      </w:p>
                      <w:p w14:paraId="257EEE5D" w14:textId="77777777" w:rsidR="003A2626" w:rsidRPr="003A2626" w:rsidRDefault="003A2626" w:rsidP="003A2626">
                        <w:pPr>
                          <w:pStyle w:val="HTMLPreformatted"/>
                          <w:wordWrap w:val="0"/>
                          <w:rPr>
                            <w:sz w:val="16"/>
                            <w:szCs w:val="16"/>
                          </w:rPr>
                        </w:pPr>
                        <w:proofErr w:type="spellStart"/>
                        <w:r w:rsidRPr="003A2626">
                          <w:rPr>
                            <w:rStyle w:val="ansi-red-fg"/>
                            <w:rFonts w:eastAsiaTheme="majorEastAsia"/>
                            <w:color w:val="E75C58"/>
                            <w:sz w:val="16"/>
                            <w:szCs w:val="16"/>
                          </w:rPr>
                          <w:t>InFailedSqlTransaction</w:t>
                        </w:r>
                        <w:proofErr w:type="spellEnd"/>
                        <w:r w:rsidRPr="003A2626">
                          <w:rPr>
                            <w:sz w:val="16"/>
                            <w:szCs w:val="16"/>
                          </w:rPr>
                          <w:t xml:space="preserve">                    Traceback (most recent call last)</w:t>
                        </w:r>
                      </w:p>
                      <w:p w14:paraId="118B2B66" w14:textId="77777777" w:rsidR="003A2626" w:rsidRPr="003A2626" w:rsidRDefault="003A2626" w:rsidP="003A2626">
                        <w:pPr>
                          <w:pStyle w:val="HTMLPreformatted"/>
                          <w:wordWrap w:val="0"/>
                          <w:rPr>
                            <w:sz w:val="16"/>
                            <w:szCs w:val="16"/>
                          </w:rPr>
                        </w:pPr>
                        <w:r w:rsidRPr="003A2626">
                          <w:rPr>
                            <w:rStyle w:val="ansi-green-fg"/>
                            <w:color w:val="00A250"/>
                            <w:sz w:val="16"/>
                            <w:szCs w:val="16"/>
                          </w:rPr>
                          <w:t>&lt;ipython-input-136-8d87cf2c9e47&gt;</w:t>
                        </w:r>
                        <w:r w:rsidRPr="003A2626">
                          <w:rPr>
                            <w:sz w:val="16"/>
                            <w:szCs w:val="16"/>
                          </w:rPr>
                          <w:t xml:space="preserve"> in </w:t>
                        </w:r>
                        <w:r w:rsidRPr="003A2626">
                          <w:rPr>
                            <w:rStyle w:val="ansi-cyan-fg"/>
                            <w:color w:val="60C6C8"/>
                            <w:sz w:val="16"/>
                            <w:szCs w:val="16"/>
                          </w:rPr>
                          <w:t>&lt;module&gt;</w:t>
                        </w:r>
                      </w:p>
                      <w:p w14:paraId="230C91B8" w14:textId="77777777" w:rsidR="003A2626" w:rsidRPr="003A2626" w:rsidRDefault="003A2626" w:rsidP="003A2626">
                        <w:pPr>
                          <w:pStyle w:val="HTMLPreformatted"/>
                          <w:wordWrap w:val="0"/>
                          <w:rPr>
                            <w:sz w:val="16"/>
                            <w:szCs w:val="16"/>
                          </w:rPr>
                        </w:pPr>
                        <w:r w:rsidRPr="003A2626">
                          <w:rPr>
                            <w:rStyle w:val="ansi-green-fg"/>
                            <w:color w:val="00A250"/>
                            <w:sz w:val="16"/>
                            <w:szCs w:val="16"/>
                          </w:rPr>
                          <w:t>----&gt; 1</w:t>
                        </w:r>
                        <w:r w:rsidRPr="003A2626">
                          <w:rPr>
                            <w:rStyle w:val="ansi-red-fg"/>
                            <w:rFonts w:eastAsiaTheme="majorEastAsia"/>
                            <w:color w:val="E75C58"/>
                            <w:sz w:val="16"/>
                            <w:szCs w:val="16"/>
                          </w:rPr>
                          <w:t xml:space="preserve"> </w:t>
                        </w:r>
                        <w:proofErr w:type="spellStart"/>
                        <w:r w:rsidRPr="003A2626">
                          <w:rPr>
                            <w:sz w:val="16"/>
                            <w:szCs w:val="16"/>
                          </w:rPr>
                          <w:t>execute_</w:t>
                        </w:r>
                        <w:proofErr w:type="gramStart"/>
                        <w:r w:rsidRPr="003A2626">
                          <w:rPr>
                            <w:sz w:val="16"/>
                            <w:szCs w:val="16"/>
                          </w:rPr>
                          <w:t>values</w:t>
                        </w:r>
                        <w:proofErr w:type="spellEnd"/>
                        <w:r w:rsidRPr="003A2626">
                          <w:rPr>
                            <w:rStyle w:val="ansi-blue-fg"/>
                            <w:color w:val="208FFB"/>
                            <w:sz w:val="16"/>
                            <w:szCs w:val="16"/>
                          </w:rPr>
                          <w:t>(</w:t>
                        </w:r>
                        <w:proofErr w:type="gramEnd"/>
                        <w:r w:rsidRPr="003A2626">
                          <w:rPr>
                            <w:sz w:val="16"/>
                            <w:szCs w:val="16"/>
                          </w:rPr>
                          <w:t>cursor</w:t>
                        </w:r>
                        <w:r w:rsidRPr="003A2626">
                          <w:rPr>
                            <w:rStyle w:val="ansi-blue-fg"/>
                            <w:color w:val="208FFB"/>
                            <w:sz w:val="16"/>
                            <w:szCs w:val="16"/>
                          </w:rPr>
                          <w:t>,</w:t>
                        </w:r>
                        <w:r w:rsidRPr="003A2626">
                          <w:rPr>
                            <w:sz w:val="16"/>
                            <w:szCs w:val="16"/>
                          </w:rPr>
                          <w:t xml:space="preserve"> </w:t>
                        </w:r>
                        <w:proofErr w:type="spellStart"/>
                        <w:r w:rsidRPr="003A2626">
                          <w:rPr>
                            <w:sz w:val="16"/>
                            <w:szCs w:val="16"/>
                          </w:rPr>
                          <w:t>insert_query</w:t>
                        </w:r>
                        <w:proofErr w:type="spellEnd"/>
                        <w:r w:rsidRPr="003A2626">
                          <w:rPr>
                            <w:rStyle w:val="ansi-blue-fg"/>
                            <w:color w:val="208FFB"/>
                            <w:sz w:val="16"/>
                            <w:szCs w:val="16"/>
                          </w:rPr>
                          <w:t>,</w:t>
                        </w:r>
                        <w:r w:rsidRPr="003A2626">
                          <w:rPr>
                            <w:sz w:val="16"/>
                            <w:szCs w:val="16"/>
                          </w:rPr>
                          <w:t xml:space="preserve"> values</w:t>
                        </w:r>
                        <w:r w:rsidRPr="003A2626">
                          <w:rPr>
                            <w:rStyle w:val="ansi-blue-fg"/>
                            <w:color w:val="208FFB"/>
                            <w:sz w:val="16"/>
                            <w:szCs w:val="16"/>
                          </w:rPr>
                          <w:t>,</w:t>
                        </w:r>
                        <w:r w:rsidRPr="003A2626">
                          <w:rPr>
                            <w:sz w:val="16"/>
                            <w:szCs w:val="16"/>
                          </w:rPr>
                          <w:t xml:space="preserve"> </w:t>
                        </w:r>
                        <w:proofErr w:type="spellStart"/>
                        <w:r w:rsidRPr="003A2626">
                          <w:rPr>
                            <w:sz w:val="16"/>
                            <w:szCs w:val="16"/>
                          </w:rPr>
                          <w:t>page_size</w:t>
                        </w:r>
                        <w:proofErr w:type="spellEnd"/>
                        <w:r w:rsidRPr="003A2626">
                          <w:rPr>
                            <w:rStyle w:val="ansi-blue-fg"/>
                            <w:color w:val="208FFB"/>
                            <w:sz w:val="16"/>
                            <w:szCs w:val="16"/>
                          </w:rPr>
                          <w:t>=</w:t>
                        </w:r>
                        <w:proofErr w:type="spellStart"/>
                        <w:r w:rsidRPr="003A2626">
                          <w:rPr>
                            <w:sz w:val="16"/>
                            <w:szCs w:val="16"/>
                          </w:rPr>
                          <w:t>len</w:t>
                        </w:r>
                        <w:proofErr w:type="spellEnd"/>
                        <w:r w:rsidRPr="003A2626">
                          <w:rPr>
                            <w:rStyle w:val="ansi-blue-fg"/>
                            <w:color w:val="208FFB"/>
                            <w:sz w:val="16"/>
                            <w:szCs w:val="16"/>
                          </w:rPr>
                          <w:t>(</w:t>
                        </w:r>
                        <w:proofErr w:type="spellStart"/>
                        <w:r w:rsidRPr="003A2626">
                          <w:rPr>
                            <w:sz w:val="16"/>
                            <w:szCs w:val="16"/>
                          </w:rPr>
                          <w:t>insert_df</w:t>
                        </w:r>
                        <w:proofErr w:type="spellEnd"/>
                        <w:r w:rsidRPr="003A2626">
                          <w:rPr>
                            <w:rStyle w:val="ansi-blue-fg"/>
                            <w:color w:val="208FFB"/>
                            <w:sz w:val="16"/>
                            <w:szCs w:val="16"/>
                          </w:rPr>
                          <w:t>))</w:t>
                        </w:r>
                      </w:p>
                      <w:p w14:paraId="343EF305" w14:textId="77777777" w:rsidR="003A2626" w:rsidRPr="003A2626" w:rsidRDefault="003A2626" w:rsidP="003A2626">
                        <w:pPr>
                          <w:pStyle w:val="HTMLPreformatted"/>
                          <w:wordWrap w:val="0"/>
                          <w:rPr>
                            <w:sz w:val="16"/>
                            <w:szCs w:val="16"/>
                          </w:rPr>
                        </w:pPr>
                      </w:p>
                      <w:p w14:paraId="6DFDE2FA" w14:textId="77777777" w:rsidR="003A2626" w:rsidRPr="003A2626" w:rsidRDefault="003A2626" w:rsidP="003A2626">
                        <w:pPr>
                          <w:pStyle w:val="HTMLPreformatted"/>
                          <w:wordWrap w:val="0"/>
                          <w:rPr>
                            <w:sz w:val="16"/>
                            <w:szCs w:val="16"/>
                          </w:rPr>
                        </w:pPr>
                        <w:r w:rsidRPr="003A2626">
                          <w:rPr>
                            <w:rStyle w:val="ansi-green-fg"/>
                            <w:color w:val="00A250"/>
                            <w:sz w:val="16"/>
                            <w:szCs w:val="16"/>
                          </w:rPr>
                          <w:t>/opt/conda/lib/python3.8/site-packages/psycopg2/extras.py</w:t>
                        </w:r>
                        <w:r w:rsidRPr="003A2626">
                          <w:rPr>
                            <w:sz w:val="16"/>
                            <w:szCs w:val="16"/>
                          </w:rPr>
                          <w:t xml:space="preserve"> in </w:t>
                        </w:r>
                        <w:proofErr w:type="spellStart"/>
                        <w:r w:rsidRPr="003A2626">
                          <w:rPr>
                            <w:rStyle w:val="ansi-cyan-fg"/>
                            <w:color w:val="60C6C8"/>
                            <w:sz w:val="16"/>
                            <w:szCs w:val="16"/>
                          </w:rPr>
                          <w:t>execute_</w:t>
                        </w:r>
                        <w:proofErr w:type="gramStart"/>
                        <w:r w:rsidRPr="003A2626">
                          <w:rPr>
                            <w:rStyle w:val="ansi-cyan-fg"/>
                            <w:color w:val="60C6C8"/>
                            <w:sz w:val="16"/>
                            <w:szCs w:val="16"/>
                          </w:rPr>
                          <w:t>values</w:t>
                        </w:r>
                        <w:proofErr w:type="spellEnd"/>
                        <w:r w:rsidRPr="003A2626">
                          <w:rPr>
                            <w:rStyle w:val="ansi-blue-fg"/>
                            <w:color w:val="208FFB"/>
                            <w:sz w:val="16"/>
                            <w:szCs w:val="16"/>
                          </w:rPr>
                          <w:t>(</w:t>
                        </w:r>
                        <w:proofErr w:type="gramEnd"/>
                        <w:r w:rsidRPr="003A2626">
                          <w:rPr>
                            <w:rStyle w:val="ansi-blue-fg"/>
                            <w:color w:val="208FFB"/>
                            <w:sz w:val="16"/>
                            <w:szCs w:val="16"/>
                          </w:rPr>
                          <w:t xml:space="preserve">cur, </w:t>
                        </w:r>
                        <w:proofErr w:type="spellStart"/>
                        <w:r w:rsidRPr="003A2626">
                          <w:rPr>
                            <w:rStyle w:val="ansi-blue-fg"/>
                            <w:color w:val="208FFB"/>
                            <w:sz w:val="16"/>
                            <w:szCs w:val="16"/>
                          </w:rPr>
                          <w:t>sql</w:t>
                        </w:r>
                        <w:proofErr w:type="spellEnd"/>
                        <w:r w:rsidRPr="003A2626">
                          <w:rPr>
                            <w:rStyle w:val="ansi-blue-fg"/>
                            <w:color w:val="208FFB"/>
                            <w:sz w:val="16"/>
                            <w:szCs w:val="16"/>
                          </w:rPr>
                          <w:t xml:space="preserve">, </w:t>
                        </w:r>
                        <w:proofErr w:type="spellStart"/>
                        <w:r w:rsidRPr="003A2626">
                          <w:rPr>
                            <w:rStyle w:val="ansi-blue-fg"/>
                            <w:color w:val="208FFB"/>
                            <w:sz w:val="16"/>
                            <w:szCs w:val="16"/>
                          </w:rPr>
                          <w:t>argslist</w:t>
                        </w:r>
                        <w:proofErr w:type="spellEnd"/>
                        <w:r w:rsidRPr="003A2626">
                          <w:rPr>
                            <w:rStyle w:val="ansi-blue-fg"/>
                            <w:color w:val="208FFB"/>
                            <w:sz w:val="16"/>
                            <w:szCs w:val="16"/>
                          </w:rPr>
                          <w:t xml:space="preserve">, template, </w:t>
                        </w:r>
                        <w:proofErr w:type="spellStart"/>
                        <w:r w:rsidRPr="003A2626">
                          <w:rPr>
                            <w:rStyle w:val="ansi-blue-fg"/>
                            <w:color w:val="208FFB"/>
                            <w:sz w:val="16"/>
                            <w:szCs w:val="16"/>
                          </w:rPr>
                          <w:t>page_size</w:t>
                        </w:r>
                        <w:proofErr w:type="spellEnd"/>
                        <w:r w:rsidRPr="003A2626">
                          <w:rPr>
                            <w:rStyle w:val="ansi-blue-fg"/>
                            <w:color w:val="208FFB"/>
                            <w:sz w:val="16"/>
                            <w:szCs w:val="16"/>
                          </w:rPr>
                          <w:t>, fetch)</w:t>
                        </w:r>
                      </w:p>
                      <w:p w14:paraId="3FF97AB2" w14:textId="77777777" w:rsidR="003A2626" w:rsidRPr="003A2626" w:rsidRDefault="003A2626" w:rsidP="003A2626">
                        <w:pPr>
                          <w:pStyle w:val="HTMLPreformatted"/>
                          <w:wordWrap w:val="0"/>
                          <w:rPr>
                            <w:sz w:val="16"/>
                            <w:szCs w:val="16"/>
                          </w:rPr>
                        </w:pPr>
                        <w:r w:rsidRPr="003A2626">
                          <w:rPr>
                            <w:rStyle w:val="ansi-green-intense-fg"/>
                            <w:b/>
                            <w:bCs/>
                            <w:color w:val="007427"/>
                            <w:sz w:val="16"/>
                            <w:szCs w:val="16"/>
                          </w:rPr>
                          <w:t xml:space="preserve">   1290</w:t>
                        </w:r>
                        <w:r w:rsidRPr="003A2626">
                          <w:rPr>
                            <w:sz w:val="16"/>
                            <w:szCs w:val="16"/>
                          </w:rPr>
                          <w:t xml:space="preserve">             </w:t>
                        </w:r>
                        <w:proofErr w:type="spellStart"/>
                        <w:proofErr w:type="gramStart"/>
                        <w:r w:rsidRPr="003A2626">
                          <w:rPr>
                            <w:sz w:val="16"/>
                            <w:szCs w:val="16"/>
                          </w:rPr>
                          <w:t>parts</w:t>
                        </w:r>
                        <w:r w:rsidRPr="003A2626">
                          <w:rPr>
                            <w:rStyle w:val="ansi-blue-fg"/>
                            <w:color w:val="208FFB"/>
                            <w:sz w:val="16"/>
                            <w:szCs w:val="16"/>
                          </w:rPr>
                          <w:t>.</w:t>
                        </w:r>
                        <w:r w:rsidRPr="003A2626">
                          <w:rPr>
                            <w:sz w:val="16"/>
                            <w:szCs w:val="16"/>
                          </w:rPr>
                          <w:t>append</w:t>
                        </w:r>
                        <w:proofErr w:type="spellEnd"/>
                        <w:proofErr w:type="gramEnd"/>
                        <w:r w:rsidRPr="003A2626">
                          <w:rPr>
                            <w:rStyle w:val="ansi-blue-fg"/>
                            <w:color w:val="208FFB"/>
                            <w:sz w:val="16"/>
                            <w:szCs w:val="16"/>
                          </w:rPr>
                          <w:t>(b',')</w:t>
                        </w:r>
                      </w:p>
                      <w:p w14:paraId="60E4CB77" w14:textId="77777777" w:rsidR="003A2626" w:rsidRPr="003A2626" w:rsidRDefault="003A2626" w:rsidP="003A2626">
                        <w:pPr>
                          <w:pStyle w:val="HTMLPreformatted"/>
                          <w:wordWrap w:val="0"/>
                          <w:rPr>
                            <w:sz w:val="16"/>
                            <w:szCs w:val="16"/>
                          </w:rPr>
                        </w:pPr>
                        <w:r w:rsidRPr="003A2626">
                          <w:rPr>
                            <w:rStyle w:val="ansi-green-intense-fg"/>
                            <w:b/>
                            <w:bCs/>
                            <w:color w:val="007427"/>
                            <w:sz w:val="16"/>
                            <w:szCs w:val="16"/>
                          </w:rPr>
                          <w:t xml:space="preserve">   1291</w:t>
                        </w:r>
                        <w:r w:rsidRPr="003A2626">
                          <w:rPr>
                            <w:sz w:val="16"/>
                            <w:szCs w:val="16"/>
                          </w:rPr>
                          <w:t xml:space="preserve">         </w:t>
                        </w:r>
                        <w:proofErr w:type="gramStart"/>
                        <w:r w:rsidRPr="003A2626">
                          <w:rPr>
                            <w:sz w:val="16"/>
                            <w:szCs w:val="16"/>
                          </w:rPr>
                          <w:t>parts</w:t>
                        </w:r>
                        <w:r w:rsidRPr="003A2626">
                          <w:rPr>
                            <w:rStyle w:val="ansi-blue-fg"/>
                            <w:color w:val="208FFB"/>
                            <w:sz w:val="16"/>
                            <w:szCs w:val="16"/>
                          </w:rPr>
                          <w:t>[</w:t>
                        </w:r>
                        <w:proofErr w:type="gramEnd"/>
                        <w:r w:rsidRPr="003A2626">
                          <w:rPr>
                            <w:rStyle w:val="ansi-blue-fg"/>
                            <w:color w:val="208FFB"/>
                            <w:sz w:val="16"/>
                            <w:szCs w:val="16"/>
                          </w:rPr>
                          <w:t>-</w:t>
                        </w:r>
                        <w:r w:rsidRPr="003A2626">
                          <w:rPr>
                            <w:rStyle w:val="ansi-cyan-fg"/>
                            <w:color w:val="60C6C8"/>
                            <w:sz w:val="16"/>
                            <w:szCs w:val="16"/>
                          </w:rPr>
                          <w:t>1</w:t>
                        </w:r>
                        <w:r w:rsidRPr="003A2626">
                          <w:rPr>
                            <w:rStyle w:val="ansi-blue-fg"/>
                            <w:color w:val="208FFB"/>
                            <w:sz w:val="16"/>
                            <w:szCs w:val="16"/>
                          </w:rPr>
                          <w:t>:]</w:t>
                        </w:r>
                        <w:r w:rsidRPr="003A2626">
                          <w:rPr>
                            <w:sz w:val="16"/>
                            <w:szCs w:val="16"/>
                          </w:rPr>
                          <w:t xml:space="preserve"> </w:t>
                        </w:r>
                        <w:r w:rsidRPr="003A2626">
                          <w:rPr>
                            <w:rStyle w:val="ansi-blue-fg"/>
                            <w:color w:val="208FFB"/>
                            <w:sz w:val="16"/>
                            <w:szCs w:val="16"/>
                          </w:rPr>
                          <w:t>=</w:t>
                        </w:r>
                        <w:r w:rsidRPr="003A2626">
                          <w:rPr>
                            <w:sz w:val="16"/>
                            <w:szCs w:val="16"/>
                          </w:rPr>
                          <w:t xml:space="preserve"> post</w:t>
                        </w:r>
                      </w:p>
                      <w:p w14:paraId="445E750A" w14:textId="77777777" w:rsidR="003A2626" w:rsidRPr="003A2626" w:rsidRDefault="003A2626" w:rsidP="003A2626">
                        <w:pPr>
                          <w:pStyle w:val="HTMLPreformatted"/>
                          <w:wordWrap w:val="0"/>
                          <w:rPr>
                            <w:sz w:val="16"/>
                            <w:szCs w:val="16"/>
                          </w:rPr>
                        </w:pPr>
                        <w:r w:rsidRPr="003A2626">
                          <w:rPr>
                            <w:rStyle w:val="ansi-green-fg"/>
                            <w:color w:val="00A250"/>
                            <w:sz w:val="16"/>
                            <w:szCs w:val="16"/>
                          </w:rPr>
                          <w:t>-&gt; 1292</w:t>
                        </w:r>
                        <w:r w:rsidRPr="003A2626">
                          <w:rPr>
                            <w:rStyle w:val="ansi-red-fg"/>
                            <w:rFonts w:eastAsiaTheme="majorEastAsia"/>
                            <w:color w:val="E75C58"/>
                            <w:sz w:val="16"/>
                            <w:szCs w:val="16"/>
                          </w:rPr>
                          <w:t xml:space="preserve">         </w:t>
                        </w:r>
                        <w:proofErr w:type="spellStart"/>
                        <w:proofErr w:type="gramStart"/>
                        <w:r w:rsidRPr="003A2626">
                          <w:rPr>
                            <w:sz w:val="16"/>
                            <w:szCs w:val="16"/>
                          </w:rPr>
                          <w:t>cur</w:t>
                        </w:r>
                        <w:r w:rsidRPr="003A2626">
                          <w:rPr>
                            <w:rStyle w:val="ansi-blue-fg"/>
                            <w:color w:val="208FFB"/>
                            <w:sz w:val="16"/>
                            <w:szCs w:val="16"/>
                          </w:rPr>
                          <w:t>.</w:t>
                        </w:r>
                        <w:r w:rsidRPr="003A2626">
                          <w:rPr>
                            <w:sz w:val="16"/>
                            <w:szCs w:val="16"/>
                          </w:rPr>
                          <w:t>execute</w:t>
                        </w:r>
                        <w:proofErr w:type="spellEnd"/>
                        <w:proofErr w:type="gramEnd"/>
                        <w:r w:rsidRPr="003A2626">
                          <w:rPr>
                            <w:rStyle w:val="ansi-blue-fg"/>
                            <w:color w:val="208FFB"/>
                            <w:sz w:val="16"/>
                            <w:szCs w:val="16"/>
                          </w:rPr>
                          <w:t>(</w:t>
                        </w:r>
                        <w:proofErr w:type="spellStart"/>
                        <w:r w:rsidRPr="003A2626">
                          <w:rPr>
                            <w:rStyle w:val="ansi-blue-fg"/>
                            <w:color w:val="208FFB"/>
                            <w:sz w:val="16"/>
                            <w:szCs w:val="16"/>
                          </w:rPr>
                          <w:t>b''.</w:t>
                        </w:r>
                        <w:r w:rsidRPr="003A2626">
                          <w:rPr>
                            <w:sz w:val="16"/>
                            <w:szCs w:val="16"/>
                          </w:rPr>
                          <w:t>join</w:t>
                        </w:r>
                        <w:proofErr w:type="spellEnd"/>
                        <w:r w:rsidRPr="003A2626">
                          <w:rPr>
                            <w:rStyle w:val="ansi-blue-fg"/>
                            <w:color w:val="208FFB"/>
                            <w:sz w:val="16"/>
                            <w:szCs w:val="16"/>
                          </w:rPr>
                          <w:t>(</w:t>
                        </w:r>
                        <w:r w:rsidRPr="003A2626">
                          <w:rPr>
                            <w:sz w:val="16"/>
                            <w:szCs w:val="16"/>
                          </w:rPr>
                          <w:t>parts</w:t>
                        </w:r>
                        <w:r w:rsidRPr="003A2626">
                          <w:rPr>
                            <w:rStyle w:val="ansi-blue-fg"/>
                            <w:color w:val="208FFB"/>
                            <w:sz w:val="16"/>
                            <w:szCs w:val="16"/>
                          </w:rPr>
                          <w:t>))</w:t>
                        </w:r>
                      </w:p>
                      <w:p w14:paraId="76BCCE2E" w14:textId="77777777" w:rsidR="003A2626" w:rsidRPr="003A2626" w:rsidRDefault="003A2626" w:rsidP="003A2626">
                        <w:pPr>
                          <w:pStyle w:val="HTMLPreformatted"/>
                          <w:wordWrap w:val="0"/>
                          <w:rPr>
                            <w:sz w:val="16"/>
                            <w:szCs w:val="16"/>
                          </w:rPr>
                        </w:pPr>
                        <w:r w:rsidRPr="003A2626">
                          <w:rPr>
                            <w:rStyle w:val="ansi-green-intense-fg"/>
                            <w:b/>
                            <w:bCs/>
                            <w:color w:val="007427"/>
                            <w:sz w:val="16"/>
                            <w:szCs w:val="16"/>
                          </w:rPr>
                          <w:t xml:space="preserve">   1293</w:t>
                        </w:r>
                        <w:r w:rsidRPr="003A2626">
                          <w:rPr>
                            <w:sz w:val="16"/>
                            <w:szCs w:val="16"/>
                          </w:rPr>
                          <w:t xml:space="preserve">         </w:t>
                        </w:r>
                        <w:r w:rsidRPr="003A2626">
                          <w:rPr>
                            <w:rStyle w:val="ansi-green-fg"/>
                            <w:color w:val="00A250"/>
                            <w:sz w:val="16"/>
                            <w:szCs w:val="16"/>
                          </w:rPr>
                          <w:t>if</w:t>
                        </w:r>
                        <w:r w:rsidRPr="003A2626">
                          <w:rPr>
                            <w:sz w:val="16"/>
                            <w:szCs w:val="16"/>
                          </w:rPr>
                          <w:t xml:space="preserve"> fetch</w:t>
                        </w:r>
                        <w:r w:rsidRPr="003A2626">
                          <w:rPr>
                            <w:rStyle w:val="ansi-blue-fg"/>
                            <w:color w:val="208FFB"/>
                            <w:sz w:val="16"/>
                            <w:szCs w:val="16"/>
                          </w:rPr>
                          <w:t>:</w:t>
                        </w:r>
                      </w:p>
                      <w:p w14:paraId="443EBAD7" w14:textId="77777777" w:rsidR="003A2626" w:rsidRPr="003A2626" w:rsidRDefault="003A2626" w:rsidP="003A2626">
                        <w:pPr>
                          <w:pStyle w:val="HTMLPreformatted"/>
                          <w:wordWrap w:val="0"/>
                          <w:rPr>
                            <w:sz w:val="16"/>
                            <w:szCs w:val="16"/>
                          </w:rPr>
                        </w:pPr>
                        <w:r w:rsidRPr="003A2626">
                          <w:rPr>
                            <w:rStyle w:val="ansi-green-intense-fg"/>
                            <w:b/>
                            <w:bCs/>
                            <w:color w:val="007427"/>
                            <w:sz w:val="16"/>
                            <w:szCs w:val="16"/>
                          </w:rPr>
                          <w:t xml:space="preserve">   1294</w:t>
                        </w:r>
                        <w:r w:rsidRPr="003A2626">
                          <w:rPr>
                            <w:sz w:val="16"/>
                            <w:szCs w:val="16"/>
                          </w:rPr>
                          <w:t xml:space="preserve">             </w:t>
                        </w:r>
                        <w:proofErr w:type="spellStart"/>
                        <w:proofErr w:type="gramStart"/>
                        <w:r w:rsidRPr="003A2626">
                          <w:rPr>
                            <w:sz w:val="16"/>
                            <w:szCs w:val="16"/>
                          </w:rPr>
                          <w:t>result</w:t>
                        </w:r>
                        <w:r w:rsidRPr="003A2626">
                          <w:rPr>
                            <w:rStyle w:val="ansi-blue-fg"/>
                            <w:color w:val="208FFB"/>
                            <w:sz w:val="16"/>
                            <w:szCs w:val="16"/>
                          </w:rPr>
                          <w:t>.</w:t>
                        </w:r>
                        <w:r w:rsidRPr="003A2626">
                          <w:rPr>
                            <w:sz w:val="16"/>
                            <w:szCs w:val="16"/>
                          </w:rPr>
                          <w:t>extend</w:t>
                        </w:r>
                        <w:proofErr w:type="spellEnd"/>
                        <w:proofErr w:type="gramEnd"/>
                        <w:r w:rsidRPr="003A2626">
                          <w:rPr>
                            <w:rStyle w:val="ansi-blue-fg"/>
                            <w:color w:val="208FFB"/>
                            <w:sz w:val="16"/>
                            <w:szCs w:val="16"/>
                          </w:rPr>
                          <w:t>(</w:t>
                        </w:r>
                        <w:proofErr w:type="spellStart"/>
                        <w:r w:rsidRPr="003A2626">
                          <w:rPr>
                            <w:sz w:val="16"/>
                            <w:szCs w:val="16"/>
                          </w:rPr>
                          <w:t>cur</w:t>
                        </w:r>
                        <w:r w:rsidRPr="003A2626">
                          <w:rPr>
                            <w:rStyle w:val="ansi-blue-fg"/>
                            <w:color w:val="208FFB"/>
                            <w:sz w:val="16"/>
                            <w:szCs w:val="16"/>
                          </w:rPr>
                          <w:t>.</w:t>
                        </w:r>
                        <w:r w:rsidRPr="003A2626">
                          <w:rPr>
                            <w:sz w:val="16"/>
                            <w:szCs w:val="16"/>
                          </w:rPr>
                          <w:t>fetchall</w:t>
                        </w:r>
                        <w:proofErr w:type="spellEnd"/>
                        <w:r w:rsidRPr="003A2626">
                          <w:rPr>
                            <w:rStyle w:val="ansi-blue-fg"/>
                            <w:color w:val="208FFB"/>
                            <w:sz w:val="16"/>
                            <w:szCs w:val="16"/>
                          </w:rPr>
                          <w:t>())</w:t>
                        </w:r>
                      </w:p>
                      <w:p w14:paraId="359294F6" w14:textId="77777777" w:rsidR="003A2626" w:rsidRPr="003A2626" w:rsidRDefault="003A2626" w:rsidP="003A2626">
                        <w:pPr>
                          <w:pStyle w:val="HTMLPreformatted"/>
                          <w:wordWrap w:val="0"/>
                          <w:rPr>
                            <w:sz w:val="16"/>
                            <w:szCs w:val="16"/>
                          </w:rPr>
                        </w:pPr>
                      </w:p>
                      <w:p w14:paraId="53696673" w14:textId="77777777" w:rsidR="003A2626" w:rsidRPr="003A2626" w:rsidRDefault="003A2626" w:rsidP="003A2626">
                        <w:pPr>
                          <w:pStyle w:val="HTMLPreformatted"/>
                          <w:wordWrap w:val="0"/>
                          <w:rPr>
                            <w:sz w:val="16"/>
                            <w:szCs w:val="16"/>
                          </w:rPr>
                        </w:pPr>
                        <w:proofErr w:type="spellStart"/>
                        <w:r w:rsidRPr="003A2626">
                          <w:rPr>
                            <w:rStyle w:val="ansi-red-fg"/>
                            <w:rFonts w:eastAsiaTheme="majorEastAsia"/>
                            <w:color w:val="E75C58"/>
                            <w:sz w:val="16"/>
                            <w:szCs w:val="16"/>
                          </w:rPr>
                          <w:t>InFailedSqlTransaction</w:t>
                        </w:r>
                        <w:proofErr w:type="spellEnd"/>
                        <w:r w:rsidRPr="003A2626">
                          <w:rPr>
                            <w:sz w:val="16"/>
                            <w:szCs w:val="16"/>
                          </w:rPr>
                          <w:t xml:space="preserve">: current transaction is aborted, commands ignored until end of transaction </w:t>
                        </w:r>
                        <w:proofErr w:type="gramStart"/>
                        <w:r w:rsidRPr="003A2626">
                          <w:rPr>
                            <w:sz w:val="16"/>
                            <w:szCs w:val="16"/>
                          </w:rPr>
                          <w:t>block</w:t>
                        </w:r>
                        <w:proofErr w:type="gramEnd"/>
                      </w:p>
                    </w:txbxContent>
                  </v:textbox>
                </v:shape>
                <v:shape id="Text Box 1" o:spid="_x0000_s1028" type="#_x0000_t202" style="position:absolute;top:18859;width:57054;height:25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" stroked="f">
                  <v:textbox style="mso-fit-shape-to-text:t" inset="0,0,0,0">
                    <w:txbxContent>
                      <w:p w14:paraId="2D00A696" w14:textId="4D9E61EF" w:rsidR="00180190" w:rsidRPr="00905478" w:rsidRDefault="00180190" w:rsidP="00180190">
                        <w:pPr>
                          <w:pStyle w:val="Caption"/>
                          <w:jc w:val="center"/>
                          <w:rPr>
                            <w:noProof/>
                            <w:sz w:val="24"/>
                            <w:szCs w:val="24"/>
                            <w:lang w:val="en-US"/>
                          </w:rPr>
                        </w:pPr>
                        <w:r>
                          <w:t xml:space="preserve">Figure </w:t>
                        </w:r>
                        <w:r>
                          <w:fldChar w:fldCharType="begin"/>
                        </w:r>
                        <w:r>
                          <w:instrText xml:space="preserve"> SEQ Figure \* ARABIC </w:instrText>
                        </w:r>
                        <w:r>
                          <w:fldChar w:fldCharType="separate"/>
                        </w:r>
                        <w:r>
                          <w:rPr>
                            <w:noProof/>
                          </w:rPr>
                          <w:t>1</w:t>
                        </w:r>
                        <w:r>
                          <w:fldChar w:fldCharType="end"/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</w:p>
    <w:p w14:paraId="5914277E" w14:textId="753BE3EA" w:rsidR="003A2626" w:rsidRDefault="003A2626" w:rsidP="003A2626">
      <w:pPr>
        <w:rPr>
          <w:lang w:val="en-US"/>
        </w:rPr>
      </w:pPr>
    </w:p>
    <w:p w14:paraId="15A36B5E" w14:textId="5151E320" w:rsidR="003A2626" w:rsidRDefault="003A2626" w:rsidP="003A2626">
      <w:pPr>
        <w:rPr>
          <w:lang w:val="en-US"/>
        </w:rPr>
      </w:pPr>
    </w:p>
    <w:p w14:paraId="6534DD1B" w14:textId="38134A5F" w:rsidR="003A2626" w:rsidRDefault="003A2626" w:rsidP="003A2626">
      <w:pPr>
        <w:rPr>
          <w:lang w:val="en-US"/>
        </w:rPr>
      </w:pPr>
    </w:p>
    <w:p w14:paraId="5718F820" w14:textId="77777777" w:rsidR="003A2626" w:rsidRDefault="003A2626" w:rsidP="003A2626">
      <w:pPr>
        <w:rPr>
          <w:lang w:val="en-US"/>
        </w:rPr>
      </w:pPr>
    </w:p>
    <w:p w14:paraId="541135FF" w14:textId="35919DC8" w:rsidR="003A2626" w:rsidRPr="003A2626" w:rsidRDefault="003A2626" w:rsidP="003A2626">
      <w:pPr>
        <w:rPr>
          <w:lang w:val="en-US"/>
        </w:rPr>
      </w:pPr>
    </w:p>
    <w:p w14:paraId="6205B5CC" w14:textId="101C5124" w:rsidR="00C17907" w:rsidRDefault="00C17907" w:rsidP="00C17907">
      <w:pPr>
        <w:rPr>
          <w:lang w:val="en-US"/>
        </w:rPr>
      </w:pPr>
    </w:p>
    <w:p w14:paraId="2961997D" w14:textId="79D9DC09" w:rsidR="00C17907" w:rsidRDefault="00C17907" w:rsidP="00C17907">
      <w:pPr>
        <w:pStyle w:val="Heading1"/>
        <w:rPr>
          <w:lang w:val="en-US"/>
        </w:rPr>
      </w:pPr>
      <w:r>
        <w:rPr>
          <w:lang w:val="en-US"/>
        </w:rPr>
        <w:t>Improvements</w:t>
      </w:r>
    </w:p>
    <w:p w14:paraId="35DB4A58" w14:textId="3FE8BF1A" w:rsidR="0023136D" w:rsidRDefault="0023136D" w:rsidP="0023136D">
      <w:pPr>
        <w:pStyle w:val="ListParagraph"/>
        <w:numPr>
          <w:ilvl w:val="0"/>
          <w:numId w:val="1"/>
        </w:numPr>
        <w:rPr>
          <w:lang w:val="en-US"/>
        </w:rPr>
      </w:pPr>
      <w:proofErr w:type="spellStart"/>
      <w:r>
        <w:rPr>
          <w:lang w:val="en-US"/>
        </w:rPr>
        <w:t>bigint</w:t>
      </w:r>
      <w:proofErr w:type="spellEnd"/>
      <w:r>
        <w:rPr>
          <w:lang w:val="en-US"/>
        </w:rPr>
        <w:t xml:space="preserve"> for all int columns is not necessary</w:t>
      </w:r>
    </w:p>
    <w:p w14:paraId="5EF82B46" w14:textId="56BF970A" w:rsidR="0023136D" w:rsidRDefault="0023136D" w:rsidP="0023136D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text for all character columns is not necessary</w:t>
      </w:r>
    </w:p>
    <w:p w14:paraId="7C97C7AA" w14:textId="1FA64CDF" w:rsidR="00006560" w:rsidRDefault="000577D0" w:rsidP="006209CF">
      <w:pPr>
        <w:pStyle w:val="ListParagraph"/>
        <w:numPr>
          <w:ilvl w:val="0"/>
          <w:numId w:val="1"/>
        </w:numPr>
        <w:jc w:val="both"/>
        <w:rPr>
          <w:lang w:val="en-US"/>
        </w:rPr>
      </w:pPr>
      <w:r>
        <w:rPr>
          <w:lang w:val="en-US"/>
        </w:rPr>
        <w:t xml:space="preserve">separate schemas, see </w:t>
      </w:r>
      <w:hyperlink r:id="rId10" w:history="1">
        <w:r w:rsidR="006209CF" w:rsidRPr="006209CF">
          <w:rPr>
            <w:rStyle w:val="Hyperlink"/>
            <w:lang w:val="en-US"/>
          </w:rPr>
          <w:t>conversation</w:t>
        </w:r>
      </w:hyperlink>
      <w:r>
        <w:rPr>
          <w:lang w:val="en-US"/>
        </w:rPr>
        <w:t xml:space="preserve"> </w:t>
      </w:r>
    </w:p>
    <w:p w14:paraId="49DFD769" w14:textId="164AA953" w:rsidR="000C762A" w:rsidRPr="0023136D" w:rsidRDefault="000C762A" w:rsidP="006209CF">
      <w:pPr>
        <w:pStyle w:val="ListParagraph"/>
        <w:numPr>
          <w:ilvl w:val="0"/>
          <w:numId w:val="1"/>
        </w:numPr>
        <w:jc w:val="both"/>
        <w:rPr>
          <w:lang w:val="en-US"/>
        </w:rPr>
      </w:pPr>
      <w:r>
        <w:rPr>
          <w:lang w:val="en-US"/>
        </w:rPr>
        <w:t xml:space="preserve">data validation, </w:t>
      </w:r>
      <w:proofErr w:type="gramStart"/>
      <w:r>
        <w:rPr>
          <w:lang w:val="en-US"/>
        </w:rPr>
        <w:t>e.g.</w:t>
      </w:r>
      <w:proofErr w:type="gramEnd"/>
      <w:r>
        <w:rPr>
          <w:lang w:val="en-US"/>
        </w:rPr>
        <w:t xml:space="preserve"> </w:t>
      </w:r>
      <w:hyperlink r:id="rId11" w:history="1">
        <w:r w:rsidRPr="000C762A">
          <w:rPr>
            <w:rStyle w:val="Hyperlink"/>
            <w:lang w:val="en-US"/>
          </w:rPr>
          <w:t>Great Expectations</w:t>
        </w:r>
      </w:hyperlink>
      <w:r>
        <w:rPr>
          <w:lang w:val="en-US"/>
        </w:rPr>
        <w:t>.</w:t>
      </w:r>
    </w:p>
    <w:sectPr w:rsidR="000C762A" w:rsidRPr="0023136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5A07B6"/>
    <w:multiLevelType w:val="hybridMultilevel"/>
    <w:tmpl w:val="CE6468A0"/>
    <w:lvl w:ilvl="0" w:tplc="E39C7DE2">
      <w:numFmt w:val="bullet"/>
      <w:lvlText w:val=""/>
      <w:lvlJc w:val="left"/>
      <w:pPr>
        <w:ind w:left="720" w:hanging="360"/>
      </w:pPr>
      <w:rPr>
        <w:rFonts w:ascii="Symbol" w:eastAsiaTheme="minorEastAsia" w:hAnsi="Symbo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D74D36"/>
    <w:multiLevelType w:val="hybridMultilevel"/>
    <w:tmpl w:val="3F3088BC"/>
    <w:lvl w:ilvl="0" w:tplc="E4BEDDC4">
      <w:numFmt w:val="bullet"/>
      <w:lvlText w:val=""/>
      <w:lvlJc w:val="left"/>
      <w:pPr>
        <w:ind w:left="720" w:hanging="360"/>
      </w:pPr>
      <w:rPr>
        <w:rFonts w:ascii="Symbol" w:eastAsiaTheme="minorEastAsia" w:hAnsi="Symbo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6F4148E"/>
    <w:multiLevelType w:val="hybridMultilevel"/>
    <w:tmpl w:val="78945B5C"/>
    <w:lvl w:ilvl="0" w:tplc="BC76740C">
      <w:numFmt w:val="bullet"/>
      <w:lvlText w:val=""/>
      <w:lvlJc w:val="left"/>
      <w:pPr>
        <w:ind w:left="720" w:hanging="360"/>
      </w:pPr>
      <w:rPr>
        <w:rFonts w:ascii="Symbol" w:eastAsiaTheme="minorEastAsia" w:hAnsi="Symbol" w:cs="Aria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zMDM1NbMwNDC2MLZU0lEKTi0uzszPAykwrAUAFD/jFCwAAAA="/>
  </w:docVars>
  <w:rsids>
    <w:rsidRoot w:val="00EA012A"/>
    <w:rsid w:val="00006560"/>
    <w:rsid w:val="000577D0"/>
    <w:rsid w:val="000C762A"/>
    <w:rsid w:val="00103118"/>
    <w:rsid w:val="00180190"/>
    <w:rsid w:val="0023136D"/>
    <w:rsid w:val="0037729A"/>
    <w:rsid w:val="00384759"/>
    <w:rsid w:val="00391A32"/>
    <w:rsid w:val="003A2626"/>
    <w:rsid w:val="0059765F"/>
    <w:rsid w:val="006209CF"/>
    <w:rsid w:val="006D7B24"/>
    <w:rsid w:val="00874463"/>
    <w:rsid w:val="009E1D43"/>
    <w:rsid w:val="009F499E"/>
    <w:rsid w:val="00B5149E"/>
    <w:rsid w:val="00C17907"/>
    <w:rsid w:val="00C43A68"/>
    <w:rsid w:val="00CE56CC"/>
    <w:rsid w:val="00CF2256"/>
    <w:rsid w:val="00D8046C"/>
    <w:rsid w:val="00DD03CB"/>
    <w:rsid w:val="00EA01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3A2794"/>
  <w15:chartTrackingRefBased/>
  <w15:docId w15:val="{7FBA7407-B5BB-447E-AC54-30CCFB65C3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EastAsia" w:hAnsi="Arial" w:cs="Arial"/>
        <w:sz w:val="24"/>
        <w:szCs w:val="24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A012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A012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F225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EA012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A012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EA012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A012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23136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209C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209CF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A262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A2626"/>
    <w:rPr>
      <w:rFonts w:ascii="Courier New" w:eastAsia="Times New Roman" w:hAnsi="Courier New" w:cs="Courier New"/>
      <w:sz w:val="20"/>
      <w:szCs w:val="20"/>
    </w:rPr>
  </w:style>
  <w:style w:type="character" w:customStyle="1" w:styleId="ansi-red-fg">
    <w:name w:val="ansi-red-fg"/>
    <w:basedOn w:val="DefaultParagraphFont"/>
    <w:rsid w:val="003A2626"/>
  </w:style>
  <w:style w:type="character" w:customStyle="1" w:styleId="ansi-green-fg">
    <w:name w:val="ansi-green-fg"/>
    <w:basedOn w:val="DefaultParagraphFont"/>
    <w:rsid w:val="003A2626"/>
  </w:style>
  <w:style w:type="character" w:customStyle="1" w:styleId="ansi-cyan-fg">
    <w:name w:val="ansi-cyan-fg"/>
    <w:basedOn w:val="DefaultParagraphFont"/>
    <w:rsid w:val="003A2626"/>
  </w:style>
  <w:style w:type="character" w:customStyle="1" w:styleId="ansi-blue-fg">
    <w:name w:val="ansi-blue-fg"/>
    <w:basedOn w:val="DefaultParagraphFont"/>
    <w:rsid w:val="003A2626"/>
  </w:style>
  <w:style w:type="character" w:customStyle="1" w:styleId="ansi-green-intense-fg">
    <w:name w:val="ansi-green-intense-fg"/>
    <w:basedOn w:val="DefaultParagraphFont"/>
    <w:rsid w:val="003A2626"/>
  </w:style>
  <w:style w:type="paragraph" w:styleId="Caption">
    <w:name w:val="caption"/>
    <w:basedOn w:val="Normal"/>
    <w:next w:val="Normal"/>
    <w:uiPriority w:val="35"/>
    <w:unhideWhenUsed/>
    <w:qFormat/>
    <w:rsid w:val="00180190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CF2256"/>
    <w:rPr>
      <w:rFonts w:asciiTheme="majorHAnsi" w:eastAsiaTheme="majorEastAsia" w:hAnsiTheme="majorHAnsi" w:cstheme="majorBidi"/>
      <w:color w:val="1F3763" w:themeColor="accent1" w:themeShade="7F"/>
    </w:rPr>
  </w:style>
  <w:style w:type="character" w:styleId="FollowedHyperlink">
    <w:name w:val="FollowedHyperlink"/>
    <w:basedOn w:val="DefaultParagraphFont"/>
    <w:uiPriority w:val="99"/>
    <w:semiHidden/>
    <w:unhideWhenUsed/>
    <w:rsid w:val="0037729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21336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4185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26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858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0363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544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andas.pydata.org/docs/reference/api/pandas.DataFrame.to_sql.html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greatexpectations.io/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pandas.pydata.org/docs/reference/api/pandas.DataFrame.to_sql.html" TargetMode="External"/><Relationship Id="rId11" Type="http://schemas.openxmlformats.org/officeDocument/2006/relationships/hyperlink" Target="https://greatexpectations.io/" TargetMode="External"/><Relationship Id="rId5" Type="http://schemas.openxmlformats.org/officeDocument/2006/relationships/hyperlink" Target="https://pandas.pydata.org/docs/reference/api/pandas.read_sql.html" TargetMode="External"/><Relationship Id="rId10" Type="http://schemas.openxmlformats.org/officeDocument/2006/relationships/hyperlink" Target="https://teams.microsoft.com/l/message/19:849f80caef04456f8cbdb673c32165e3@thread.tacv2/1620943350077?tenantId=e8911c26-cf9f-4a9c-878e-527807be8791&amp;groupId=576a621b-4d1e-498b-8b03-e51297557e0c&amp;parentMessageId=1620931136845&amp;teamName=Big%20Data%20Engineering&amp;channelName=Assignment%202&amp;createdTime=1620943350077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geopandas.readthedocs.io/en/latest/docs/reference/api/geopandas.GeoDataFrame.to_postgis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2</TotalTime>
  <Pages>3</Pages>
  <Words>301</Words>
  <Characters>172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ger Yu</dc:creator>
  <cp:keywords/>
  <dc:description/>
  <cp:lastModifiedBy>Roger Yu</cp:lastModifiedBy>
  <cp:revision>4</cp:revision>
  <dcterms:created xsi:type="dcterms:W3CDTF">2021-05-16T02:42:00Z</dcterms:created>
  <dcterms:modified xsi:type="dcterms:W3CDTF">2021-05-16T07:54:00Z</dcterms:modified>
</cp:coreProperties>
</file>